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1260D" w14:textId="77777777" w:rsidR="006E392F" w:rsidRDefault="006E392F" w:rsidP="006E392F">
      <w:pPr>
        <w:pStyle w:val="Heading1"/>
        <w:spacing w:line="300" w:lineRule="auto"/>
        <w:jc w:val="center"/>
      </w:pPr>
      <w:bookmarkStart w:id="0" w:name="_fujxu31jxx7k" w:colFirst="0" w:colLast="0"/>
      <w:bookmarkEnd w:id="0"/>
      <w:r>
        <w:t xml:space="preserve">Application </w:t>
      </w:r>
      <w:proofErr w:type="spellStart"/>
      <w:r>
        <w:t>Form</w:t>
      </w:r>
      <w:proofErr w:type="spellEnd"/>
      <w:r>
        <w:t xml:space="preserve"> for </w:t>
      </w:r>
      <w:proofErr w:type="spellStart"/>
      <w:r>
        <w:t>Membership</w:t>
      </w:r>
      <w:proofErr w:type="spellEnd"/>
      <w:r>
        <w:t xml:space="preserve"> to the Erasmus Student Network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E221E2A" wp14:editId="6DEBEFE5">
                <wp:simplePos x="0" y="0"/>
                <wp:positionH relativeFrom="column">
                  <wp:posOffset>3454400</wp:posOffset>
                </wp:positionH>
                <wp:positionV relativeFrom="paragraph">
                  <wp:posOffset>10109200</wp:posOffset>
                </wp:positionV>
                <wp:extent cx="615950" cy="34925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00B0F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8CE48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72pt;margin-top:796pt;width:48.5pt;height: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" strokecolor="#00b0f0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F5F1EB4" wp14:editId="4F299244">
                <wp:simplePos x="0" y="0"/>
                <wp:positionH relativeFrom="column">
                  <wp:posOffset>4178300</wp:posOffset>
                </wp:positionH>
                <wp:positionV relativeFrom="paragraph">
                  <wp:posOffset>10109200</wp:posOffset>
                </wp:positionV>
                <wp:extent cx="615950" cy="34925"/>
                <wp:effectExtent l="0" t="0" r="0" b="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EC008C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653B6F" id="Straight Arrow Connector 21" o:spid="_x0000_s1026" type="#_x0000_t32" style="position:absolute;margin-left:329pt;margin-top:796pt;width:48.5pt;height:2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" strokecolor="#ec008c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8DD215C" wp14:editId="2655740E">
                <wp:simplePos x="0" y="0"/>
                <wp:positionH relativeFrom="column">
                  <wp:posOffset>4902200</wp:posOffset>
                </wp:positionH>
                <wp:positionV relativeFrom="paragraph">
                  <wp:posOffset>10109200</wp:posOffset>
                </wp:positionV>
                <wp:extent cx="615950" cy="34925"/>
                <wp:effectExtent l="0" t="0" r="0" b="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2E319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E2D05A" id="Straight Arrow Connector 3" o:spid="_x0000_s1026" type="#_x0000_t32" style="position:absolute;margin-left:386pt;margin-top:796pt;width:48.5pt;height:2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" strokecolor="#2e3192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37520851" wp14:editId="6115CCFD">
                <wp:simplePos x="0" y="0"/>
                <wp:positionH relativeFrom="column">
                  <wp:posOffset>2743200</wp:posOffset>
                </wp:positionH>
                <wp:positionV relativeFrom="paragraph">
                  <wp:posOffset>10109200</wp:posOffset>
                </wp:positionV>
                <wp:extent cx="615950" cy="34925"/>
                <wp:effectExtent l="0" t="0" r="0" b="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7AC14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043093" id="Straight Arrow Connector 10" o:spid="_x0000_s1026" type="#_x0000_t32" style="position:absolute;margin-left:3in;margin-top:796pt;width:48.5pt;height:2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" strokecolor="#7ac143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C65DD47" wp14:editId="0AE6BEB1">
                <wp:simplePos x="0" y="0"/>
                <wp:positionH relativeFrom="column">
                  <wp:posOffset>2019300</wp:posOffset>
                </wp:positionH>
                <wp:positionV relativeFrom="paragraph">
                  <wp:posOffset>10109200</wp:posOffset>
                </wp:positionV>
                <wp:extent cx="615950" cy="34925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F47B2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77A5BF" id="Straight Arrow Connector 15" o:spid="_x0000_s1026" type="#_x0000_t32" style="position:absolute;margin-left:159pt;margin-top:796pt;width:48.5pt;height:2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" strokecolor="#f47b20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512E543B" wp14:editId="796243A8">
                <wp:simplePos x="0" y="0"/>
                <wp:positionH relativeFrom="column">
                  <wp:posOffset>889000</wp:posOffset>
                </wp:positionH>
                <wp:positionV relativeFrom="paragraph">
                  <wp:posOffset>10096500</wp:posOffset>
                </wp:positionV>
                <wp:extent cx="981710" cy="19050"/>
                <wp:effectExtent l="0" t="0" r="0" b="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855145" y="3780000"/>
                          <a:ext cx="981710" cy="0"/>
                        </a:xfrm>
                        <a:prstGeom prst="straightConnector1">
                          <a:avLst/>
                        </a:prstGeom>
                        <a:noFill/>
                        <a:ln w="19050" cap="rnd" cmpd="sng">
                          <a:solidFill>
                            <a:srgbClr val="D8D8D8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9DB2D2" id="Straight Arrow Connector 11" o:spid="_x0000_s1026" type="#_x0000_t32" style="position:absolute;margin-left:70pt;margin-top:795pt;width:77.3pt;height: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" strokecolor="#d8d8d8" strokeweight="1.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49CA7745" wp14:editId="774E79FD">
                <wp:simplePos x="0" y="0"/>
                <wp:positionH relativeFrom="column">
                  <wp:posOffset>5676900</wp:posOffset>
                </wp:positionH>
                <wp:positionV relativeFrom="paragraph">
                  <wp:posOffset>10096500</wp:posOffset>
                </wp:positionV>
                <wp:extent cx="982133" cy="1905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854934" y="3780000"/>
                          <a:ext cx="982133" cy="0"/>
                        </a:xfrm>
                        <a:prstGeom prst="straightConnector1">
                          <a:avLst/>
                        </a:prstGeom>
                        <a:noFill/>
                        <a:ln w="19050" cap="rnd" cmpd="sng">
                          <a:solidFill>
                            <a:srgbClr val="D8D8D8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88DB3F" id="Straight Arrow Connector 13" o:spid="_x0000_s1026" type="#_x0000_t32" style="position:absolute;margin-left:447pt;margin-top:795pt;width:77.35pt;height:1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" strokecolor="#d8d8d8" strokeweight="1.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18AADCA4" wp14:editId="6DDF519F">
                <wp:simplePos x="0" y="0"/>
                <wp:positionH relativeFrom="column">
                  <wp:posOffset>3606800</wp:posOffset>
                </wp:positionH>
                <wp:positionV relativeFrom="paragraph">
                  <wp:posOffset>10261600</wp:posOffset>
                </wp:positionV>
                <wp:extent cx="615950" cy="34925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00B0F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269FC0" id="Straight Arrow Connector 18" o:spid="_x0000_s1026" type="#_x0000_t32" style="position:absolute;margin-left:284pt;margin-top:808pt;width:48.5pt;height:2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" strokecolor="#00b0f0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2B4B3CFF" wp14:editId="006FBC69">
                <wp:simplePos x="0" y="0"/>
                <wp:positionH relativeFrom="column">
                  <wp:posOffset>4330700</wp:posOffset>
                </wp:positionH>
                <wp:positionV relativeFrom="paragraph">
                  <wp:posOffset>10261600</wp:posOffset>
                </wp:positionV>
                <wp:extent cx="615950" cy="34925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EC008C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4C5BB7" id="Straight Arrow Connector 14" o:spid="_x0000_s1026" type="#_x0000_t32" style="position:absolute;margin-left:341pt;margin-top:808pt;width:48.5pt;height: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" strokecolor="#ec008c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599BBD58" wp14:editId="46BBB176">
                <wp:simplePos x="0" y="0"/>
                <wp:positionH relativeFrom="column">
                  <wp:posOffset>5054600</wp:posOffset>
                </wp:positionH>
                <wp:positionV relativeFrom="paragraph">
                  <wp:posOffset>10261600</wp:posOffset>
                </wp:positionV>
                <wp:extent cx="615950" cy="34925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2E319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341946" id="Straight Arrow Connector 16" o:spid="_x0000_s1026" type="#_x0000_t32" style="position:absolute;margin-left:398pt;margin-top:808pt;width:48.5pt;height:2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" strokecolor="#2e3192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2993CEAA" wp14:editId="266C1E96">
                <wp:simplePos x="0" y="0"/>
                <wp:positionH relativeFrom="column">
                  <wp:posOffset>2895600</wp:posOffset>
                </wp:positionH>
                <wp:positionV relativeFrom="paragraph">
                  <wp:posOffset>10261600</wp:posOffset>
                </wp:positionV>
                <wp:extent cx="615950" cy="34925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7AC143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0B8CC6" id="Straight Arrow Connector 17" o:spid="_x0000_s1026" type="#_x0000_t32" style="position:absolute;margin-left:228pt;margin-top:808pt;width:48.5pt;height:2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" strokecolor="#7ac143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1CDE1744" wp14:editId="0F2F5D14">
                <wp:simplePos x="0" y="0"/>
                <wp:positionH relativeFrom="column">
                  <wp:posOffset>2171700</wp:posOffset>
                </wp:positionH>
                <wp:positionV relativeFrom="paragraph">
                  <wp:posOffset>10261600</wp:posOffset>
                </wp:positionV>
                <wp:extent cx="615950" cy="34925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38025" y="3780000"/>
                          <a:ext cx="615950" cy="0"/>
                        </a:xfrm>
                        <a:prstGeom prst="straightConnector1">
                          <a:avLst/>
                        </a:prstGeom>
                        <a:noFill/>
                        <a:ln w="34925" cap="rnd" cmpd="sng">
                          <a:solidFill>
                            <a:srgbClr val="F47B2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A9E782" id="Straight Arrow Connector 20" o:spid="_x0000_s1026" type="#_x0000_t32" style="position:absolute;margin-left:171pt;margin-top:808pt;width:48.5pt;height:2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" strokecolor="#f47b20" strokeweight="2.7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271285C9" wp14:editId="0CA3285E">
                <wp:simplePos x="0" y="0"/>
                <wp:positionH relativeFrom="column">
                  <wp:posOffset>1041400</wp:posOffset>
                </wp:positionH>
                <wp:positionV relativeFrom="paragraph">
                  <wp:posOffset>10248900</wp:posOffset>
                </wp:positionV>
                <wp:extent cx="981710" cy="19050"/>
                <wp:effectExtent l="0" t="0" r="0" b="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855145" y="3780000"/>
                          <a:ext cx="981710" cy="0"/>
                        </a:xfrm>
                        <a:prstGeom prst="straightConnector1">
                          <a:avLst/>
                        </a:prstGeom>
                        <a:noFill/>
                        <a:ln w="19050" cap="rnd" cmpd="sng">
                          <a:solidFill>
                            <a:srgbClr val="D8D8D8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399664" id="Straight Arrow Connector 34" o:spid="_x0000_s1026" type="#_x0000_t32" style="position:absolute;margin-left:82pt;margin-top:807pt;width:77.3pt;height: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" strokecolor="#d8d8d8" strokeweight="1.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hidden="0" allowOverlap="1" wp14:anchorId="6A506866" wp14:editId="29C2117C">
                <wp:simplePos x="0" y="0"/>
                <wp:positionH relativeFrom="column">
                  <wp:posOffset>5829300</wp:posOffset>
                </wp:positionH>
                <wp:positionV relativeFrom="paragraph">
                  <wp:posOffset>10248900</wp:posOffset>
                </wp:positionV>
                <wp:extent cx="982133" cy="19050"/>
                <wp:effectExtent l="0" t="0" r="0" b="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854934" y="3780000"/>
                          <a:ext cx="982133" cy="0"/>
                        </a:xfrm>
                        <a:prstGeom prst="straightConnector1">
                          <a:avLst/>
                        </a:prstGeom>
                        <a:noFill/>
                        <a:ln w="19050" cap="rnd" cmpd="sng">
                          <a:solidFill>
                            <a:srgbClr val="D8D8D8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09A7F3" id="Straight Arrow Connector 35" o:spid="_x0000_s1026" type="#_x0000_t32" style="position:absolute;margin-left:459pt;margin-top:807pt;width:77.35pt;height:1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" strokecolor="#d8d8d8" strokeweight="1.5pt">
                <v:stroke startarrowwidth="narrow" startarrowlength="short" endarrowwidth="narrow" endarrowlength="short" joinstyle="miter" endcap="round"/>
              </v:shape>
            </w:pict>
          </mc:Fallback>
        </mc:AlternateContent>
      </w:r>
    </w:p>
    <w:p w14:paraId="13DD97B8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11FE11B4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21CE6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00"/>
              <w:gridCol w:w="2385"/>
              <w:gridCol w:w="1185"/>
              <w:gridCol w:w="2880"/>
            </w:tblGrid>
            <w:tr w:rsidR="006E392F" w14:paraId="019DD8B6" w14:textId="77777777" w:rsidTr="002A178A">
              <w:tc>
                <w:tcPr>
                  <w:tcW w:w="8850" w:type="dxa"/>
                  <w:gridSpan w:val="4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CEB8017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1" w:name="_x7h2fhpkc6x3" w:colFirst="0" w:colLast="0"/>
                  <w:bookmarkEnd w:id="1"/>
                  <w:proofErr w:type="spellStart"/>
                  <w:r>
                    <w:t>Overview</w:t>
                  </w:r>
                  <w:proofErr w:type="spellEnd"/>
                </w:p>
              </w:tc>
            </w:tr>
            <w:tr w:rsidR="006E392F" w14:paraId="71C7A5F0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8F763E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 xml:space="preserve">Name of the organisation </w:t>
                  </w:r>
                  <w:proofErr w:type="spellStart"/>
                  <w:r>
                    <w:t>applying</w:t>
                  </w:r>
                  <w:proofErr w:type="spellEnd"/>
                  <w:r>
                    <w:t xml:space="preserve"> for </w:t>
                  </w:r>
                  <w:proofErr w:type="spellStart"/>
                  <w:r>
                    <w:t>membership</w:t>
                  </w:r>
                  <w:proofErr w:type="spellEnd"/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DB7DDDF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3412FEBC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335DC54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proofErr w:type="spellStart"/>
                  <w:r>
                    <w:t>Proposed</w:t>
                  </w:r>
                  <w:proofErr w:type="spellEnd"/>
                  <w:r>
                    <w:t xml:space="preserve"> ESN </w:t>
                  </w:r>
                  <w:proofErr w:type="spellStart"/>
                  <w:r>
                    <w:t>name</w:t>
                  </w:r>
                  <w:proofErr w:type="spellEnd"/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4524AF9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19D72463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C348B0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 xml:space="preserve">Organisation </w:t>
                  </w:r>
                  <w:proofErr w:type="spellStart"/>
                  <w:r>
                    <w:t>address</w:t>
                  </w:r>
                  <w:proofErr w:type="spellEnd"/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9C87255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6450D1F6" w14:textId="77777777" w:rsidTr="002A178A"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D9BA707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>Email</w:t>
                  </w:r>
                </w:p>
              </w:tc>
              <w:tc>
                <w:tcPr>
                  <w:tcW w:w="238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763B92C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  <w:tc>
                <w:tcPr>
                  <w:tcW w:w="118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7C389C1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proofErr w:type="spellStart"/>
                  <w:r>
                    <w:t>Website</w:t>
                  </w:r>
                  <w:proofErr w:type="spellEnd"/>
                </w:p>
              </w:tc>
              <w:tc>
                <w:tcPr>
                  <w:tcW w:w="288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887081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1E35E38D" w14:textId="77777777" w:rsidTr="002A178A"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B93C70D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>Facebook</w:t>
                  </w:r>
                </w:p>
              </w:tc>
              <w:tc>
                <w:tcPr>
                  <w:tcW w:w="238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F47FACA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  <w:tc>
                <w:tcPr>
                  <w:tcW w:w="118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76CF2A5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>Instagram</w:t>
                  </w:r>
                </w:p>
              </w:tc>
              <w:tc>
                <w:tcPr>
                  <w:tcW w:w="288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9A586EC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5EE3293E" w14:textId="77777777" w:rsidTr="002A178A">
              <w:tc>
                <w:tcPr>
                  <w:tcW w:w="8850" w:type="dxa"/>
                  <w:gridSpan w:val="4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4676D92" w14:textId="77777777" w:rsidR="006E392F" w:rsidRDefault="006E392F" w:rsidP="002A178A">
                  <w:pPr>
                    <w:widowControl w:val="0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Main contact </w:t>
                  </w:r>
                  <w:proofErr w:type="spellStart"/>
                  <w:r>
                    <w:rPr>
                      <w:b/>
                    </w:rPr>
                    <w:t>person</w:t>
                  </w:r>
                  <w:proofErr w:type="spellEnd"/>
                </w:p>
              </w:tc>
            </w:tr>
            <w:tr w:rsidR="006E392F" w14:paraId="23FA639F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B219FF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>Name</w:t>
                  </w:r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9C29C0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72F2F154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CC9F6E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>Position</w:t>
                  </w:r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00D228A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65D046F9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D21249D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>Email</w:t>
                  </w:r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B869A0A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61DE5270" w14:textId="77777777" w:rsidTr="002A178A">
              <w:tc>
                <w:tcPr>
                  <w:tcW w:w="8850" w:type="dxa"/>
                  <w:gridSpan w:val="4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23FBA64" w14:textId="77777777" w:rsidR="006E392F" w:rsidRDefault="006E392F" w:rsidP="002A178A">
                  <w:pPr>
                    <w:widowControl w:val="0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ackground</w:t>
                  </w:r>
                </w:p>
              </w:tc>
            </w:tr>
            <w:tr w:rsidR="006E392F" w14:paraId="56E5BDEF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90D70CD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proofErr w:type="spellStart"/>
                  <w:r>
                    <w:t>Briefl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scribe</w:t>
                  </w:r>
                  <w:proofErr w:type="spellEnd"/>
                  <w:r>
                    <w:t xml:space="preserve"> the </w:t>
                  </w:r>
                  <w:proofErr w:type="spellStart"/>
                  <w:r>
                    <w:t>history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organisation. How and </w:t>
                  </w:r>
                  <w:proofErr w:type="spellStart"/>
                  <w:r>
                    <w:t>wh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ounded</w:t>
                  </w:r>
                  <w:proofErr w:type="spellEnd"/>
                  <w:r>
                    <w:t>?</w:t>
                  </w:r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3AD385A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275779F0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61EDAA3A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75A85C31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74054AF9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6B456A9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 xml:space="preserve">How </w:t>
                  </w:r>
                  <w:proofErr w:type="spellStart"/>
                  <w:r>
                    <w:t>di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ind</w:t>
                  </w:r>
                  <w:proofErr w:type="spellEnd"/>
                  <w:r>
                    <w:t xml:space="preserve"> out about ESN?</w:t>
                  </w:r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F6D6D43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15FF8547" w14:textId="77777777" w:rsidTr="002A178A">
              <w:trPr>
                <w:trHeight w:val="420"/>
              </w:trPr>
              <w:tc>
                <w:tcPr>
                  <w:tcW w:w="240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1A3609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proofErr w:type="spellStart"/>
                  <w:r>
                    <w:t>Briefl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scribe</w:t>
                  </w:r>
                  <w:proofErr w:type="spellEnd"/>
                  <w:r>
                    <w:t xml:space="preserve"> an </w:t>
                  </w:r>
                  <w:proofErr w:type="spellStart"/>
                  <w:r>
                    <w:t>added</w:t>
                  </w:r>
                  <w:proofErr w:type="spellEnd"/>
                  <w:r>
                    <w:t xml:space="preserve"> value for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organisation to </w:t>
                  </w:r>
                  <w:proofErr w:type="spellStart"/>
                  <w:r>
                    <w:t>join</w:t>
                  </w:r>
                  <w:proofErr w:type="spellEnd"/>
                  <w:r>
                    <w:t xml:space="preserve"> ESN.</w:t>
                  </w:r>
                </w:p>
              </w:tc>
              <w:tc>
                <w:tcPr>
                  <w:tcW w:w="6450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97A940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1744B5A6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41F95A07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</w:tbl>
          <w:p w14:paraId="06A8BA41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5AF9E1CF" w14:textId="77777777" w:rsidR="006E392F" w:rsidRDefault="006E392F" w:rsidP="006E392F"/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018009CC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89D9D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72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958"/>
              <w:gridCol w:w="2957"/>
              <w:gridCol w:w="2957"/>
            </w:tblGrid>
            <w:tr w:rsidR="006E392F" w14:paraId="26D7226E" w14:textId="77777777" w:rsidTr="002A178A">
              <w:trPr>
                <w:trHeight w:val="560"/>
              </w:trPr>
              <w:tc>
                <w:tcPr>
                  <w:tcW w:w="8871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5A35A97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2" w:name="_ov5a5e1yfhh1" w:colFirst="0" w:colLast="0"/>
                  <w:bookmarkEnd w:id="2"/>
                  <w:r>
                    <w:t>Structure</w:t>
                  </w:r>
                </w:p>
              </w:tc>
            </w:tr>
            <w:tr w:rsidR="006E392F" w14:paraId="7FE5639B" w14:textId="77777777" w:rsidTr="002A178A">
              <w:trPr>
                <w:trHeight w:val="420"/>
              </w:trPr>
              <w:tc>
                <w:tcPr>
                  <w:tcW w:w="8871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650AC0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Board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Members</w:t>
                  </w:r>
                  <w:proofErr w:type="spellEnd"/>
                </w:p>
              </w:tc>
            </w:tr>
            <w:tr w:rsidR="006E392F" w14:paraId="6BCC9A82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E2B3F4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r>
                    <w:t>Position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C28288A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r>
                    <w:t>Name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BA81F7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proofErr w:type="spellStart"/>
                  <w:r>
                    <w:t>Tasks</w:t>
                  </w:r>
                  <w:proofErr w:type="spellEnd"/>
                </w:p>
              </w:tc>
            </w:tr>
            <w:tr w:rsidR="006E392F" w14:paraId="3C6A36AD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3504B7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proofErr w:type="spellStart"/>
                  <w:r>
                    <w:rPr>
                      <w:i/>
                      <w:color w:val="999999"/>
                    </w:rPr>
                    <w:t>President</w:t>
                  </w:r>
                  <w:proofErr w:type="spellEnd"/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A6CC15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9430D84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09BA9B93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1C06DC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proofErr w:type="spellStart"/>
                  <w:r>
                    <w:rPr>
                      <w:i/>
                      <w:color w:val="999999"/>
                    </w:rPr>
                    <w:t>Vice-President</w:t>
                  </w:r>
                  <w:proofErr w:type="spellEnd"/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E3F55F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ED197D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70337B89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6EF1E0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proofErr w:type="spellStart"/>
                  <w:r>
                    <w:rPr>
                      <w:i/>
                      <w:color w:val="999999"/>
                    </w:rPr>
                    <w:t>Treasurer</w:t>
                  </w:r>
                  <w:proofErr w:type="spellEnd"/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E600B9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AAB02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1891372F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21734A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4BA423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3E4B8C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694ADC7F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5FEC2D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98597D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51FA00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46CFB0F0" w14:textId="77777777" w:rsidTr="002A178A">
              <w:trPr>
                <w:trHeight w:val="420"/>
              </w:trPr>
              <w:tc>
                <w:tcPr>
                  <w:tcW w:w="8871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7F9D79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Other</w:t>
                  </w:r>
                  <w:proofErr w:type="spellEnd"/>
                  <w:r>
                    <w:rPr>
                      <w:b/>
                    </w:rPr>
                    <w:t xml:space="preserve"> positions</w:t>
                  </w:r>
                </w:p>
              </w:tc>
            </w:tr>
            <w:tr w:rsidR="006E392F" w14:paraId="168951F5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8C3CA52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r>
                    <w:t>Position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356B2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r>
                    <w:t>Name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E5D90C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proofErr w:type="spellStart"/>
                  <w:r>
                    <w:t>Tasks</w:t>
                  </w:r>
                  <w:proofErr w:type="spellEnd"/>
                </w:p>
              </w:tc>
            </w:tr>
            <w:tr w:rsidR="006E392F" w14:paraId="22951605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D19E81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>Partnership Manager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5EA7EA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0095F2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0EA5C46E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C7A7B0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>Webmaster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1CECB1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552A58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2F676D90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86D57E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5D1E54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0559CA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4D2ADF83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DE2FE5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430419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E01266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6CABFA82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0CD70D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46FCB0A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CD2909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18FEC420" w14:textId="77777777" w:rsidTr="002A178A">
              <w:trPr>
                <w:trHeight w:val="420"/>
              </w:trPr>
              <w:tc>
                <w:tcPr>
                  <w:tcW w:w="8871" w:type="dxa"/>
                  <w:gridSpan w:val="3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CB64EE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Teams (structures for </w:t>
                  </w:r>
                  <w:proofErr w:type="spellStart"/>
                  <w:r>
                    <w:rPr>
                      <w:b/>
                    </w:rPr>
                    <w:t>volunteers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who</w:t>
                  </w:r>
                  <w:proofErr w:type="spellEnd"/>
                  <w:r>
                    <w:rPr>
                      <w:b/>
                    </w:rPr>
                    <w:t xml:space="preserve"> have no official position)</w:t>
                  </w:r>
                </w:p>
              </w:tc>
            </w:tr>
            <w:tr w:rsidR="006E392F" w14:paraId="106088E1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0B6B3E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r>
                    <w:t xml:space="preserve">Team </w:t>
                  </w:r>
                  <w:proofErr w:type="spellStart"/>
                  <w:r>
                    <w:t>name</w:t>
                  </w:r>
                  <w:proofErr w:type="spellEnd"/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C215CB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proofErr w:type="spellStart"/>
                  <w:r>
                    <w:t>Number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members</w:t>
                  </w:r>
                  <w:proofErr w:type="spellEnd"/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6EDEB1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</w:pPr>
                  <w:proofErr w:type="spellStart"/>
                  <w:r>
                    <w:t>Tasks</w:t>
                  </w:r>
                  <w:proofErr w:type="spellEnd"/>
                </w:p>
              </w:tc>
            </w:tr>
            <w:tr w:rsidR="006E392F" w14:paraId="379FE1AB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6FEA1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>Communication Team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736F34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>5</w:t>
                  </w: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97E26B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proofErr w:type="spellStart"/>
                  <w:r>
                    <w:rPr>
                      <w:i/>
                      <w:color w:val="999999"/>
                    </w:rPr>
                    <w:t>Supporting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 the Communication Manager</w:t>
                  </w:r>
                </w:p>
              </w:tc>
            </w:tr>
            <w:tr w:rsidR="006E392F" w14:paraId="54B92E33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BA136E4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2C36D2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E3FE82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240FECAA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F2E502A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EC63BD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5F2861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6F9B1596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1F6FF5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AE6E5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DCAFEBA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2FCDD1BE" w14:textId="77777777" w:rsidTr="002A178A"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B980A9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2DBEAE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  <w:tc>
                <w:tcPr>
                  <w:tcW w:w="2957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9CF466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</w:tbl>
          <w:p w14:paraId="05F42019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280478C1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39AD501A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94CF2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345"/>
              <w:gridCol w:w="5505"/>
            </w:tblGrid>
            <w:tr w:rsidR="006E392F" w14:paraId="5CF1CC75" w14:textId="77777777" w:rsidTr="002A178A">
              <w:trPr>
                <w:trHeight w:val="42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A29B42B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3" w:name="_pt4jtplt5w7v" w:colFirst="0" w:colLast="0"/>
                  <w:bookmarkEnd w:id="3"/>
                  <w:proofErr w:type="spellStart"/>
                  <w:r>
                    <w:t>Members</w:t>
                  </w:r>
                  <w:proofErr w:type="spellEnd"/>
                  <w:r>
                    <w:t>/</w:t>
                  </w:r>
                  <w:proofErr w:type="spellStart"/>
                  <w:r>
                    <w:t>volunteers</w:t>
                  </w:r>
                  <w:proofErr w:type="spellEnd"/>
                </w:p>
              </w:tc>
            </w:tr>
            <w:tr w:rsidR="006E392F" w14:paraId="1A991761" w14:textId="77777777" w:rsidTr="002A178A">
              <w:tc>
                <w:tcPr>
                  <w:tcW w:w="33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3D817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Number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volunteers</w:t>
                  </w:r>
                  <w:proofErr w:type="spellEnd"/>
                </w:p>
              </w:tc>
              <w:tc>
                <w:tcPr>
                  <w:tcW w:w="55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99D823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5EA9869E" w14:textId="77777777" w:rsidTr="002A178A">
              <w:tc>
                <w:tcPr>
                  <w:tcW w:w="33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E229BD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Number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buddies</w:t>
                  </w:r>
                  <w:proofErr w:type="spellEnd"/>
                  <w:r>
                    <w:t>, if applicable</w:t>
                  </w:r>
                </w:p>
              </w:tc>
              <w:tc>
                <w:tcPr>
                  <w:tcW w:w="55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0C1320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5AD17B49" w14:textId="77777777" w:rsidTr="002A178A">
              <w:trPr>
                <w:trHeight w:val="42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89E4533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Recruitment</w:t>
                  </w:r>
                </w:p>
              </w:tc>
            </w:tr>
            <w:tr w:rsidR="006E392F" w14:paraId="58E61EE6" w14:textId="77777777" w:rsidTr="002A178A">
              <w:tc>
                <w:tcPr>
                  <w:tcW w:w="33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1737D7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Briefl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scrib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cruitment</w:t>
                  </w:r>
                  <w:proofErr w:type="spellEnd"/>
                  <w:r>
                    <w:t xml:space="preserve"> process.</w:t>
                  </w:r>
                </w:p>
              </w:tc>
              <w:tc>
                <w:tcPr>
                  <w:tcW w:w="55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6A1A8F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72DC821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1077B58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5B7CAC2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5ACC3D59" w14:textId="77777777" w:rsidTr="002A178A">
              <w:tc>
                <w:tcPr>
                  <w:tcW w:w="33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F3C549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Wh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last </w:t>
                  </w:r>
                  <w:proofErr w:type="spellStart"/>
                  <w:r>
                    <w:t>recruit</w:t>
                  </w:r>
                  <w:proofErr w:type="spellEnd"/>
                  <w:r>
                    <w:t xml:space="preserve">? </w:t>
                  </w:r>
                </w:p>
                <w:p w14:paraId="1886FCEE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 xml:space="preserve">How </w:t>
                  </w:r>
                  <w:proofErr w:type="spellStart"/>
                  <w:r>
                    <w:t>man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volunteer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cruit</w:t>
                  </w:r>
                  <w:proofErr w:type="spellEnd"/>
                  <w:r>
                    <w:t>?</w:t>
                  </w:r>
                </w:p>
              </w:tc>
              <w:tc>
                <w:tcPr>
                  <w:tcW w:w="55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DA1ED89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182267A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7AEF450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4839570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6C49E818" w14:textId="77777777" w:rsidTr="002A178A">
              <w:trPr>
                <w:trHeight w:val="42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5A53B3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rientation</w:t>
                  </w:r>
                </w:p>
              </w:tc>
            </w:tr>
            <w:tr w:rsidR="006E392F" w14:paraId="239A65AF" w14:textId="77777777" w:rsidTr="002A178A">
              <w:tc>
                <w:tcPr>
                  <w:tcW w:w="33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A59DA6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 xml:space="preserve">How </w:t>
                  </w:r>
                  <w:proofErr w:type="spellStart"/>
                  <w:r>
                    <w:t>di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troduce</w:t>
                  </w:r>
                  <w:proofErr w:type="spellEnd"/>
                  <w:r>
                    <w:t xml:space="preserve"> new </w:t>
                  </w:r>
                  <w:proofErr w:type="spellStart"/>
                  <w:r>
                    <w:t>volunteers</w:t>
                  </w:r>
                  <w:proofErr w:type="spellEnd"/>
                  <w:r>
                    <w:t xml:space="preserve"> to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organisation? How </w:t>
                  </w:r>
                  <w:proofErr w:type="spellStart"/>
                  <w:r>
                    <w:t>di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onboar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em</w:t>
                  </w:r>
                  <w:proofErr w:type="spellEnd"/>
                  <w:r>
                    <w:t>?</w:t>
                  </w:r>
                </w:p>
              </w:tc>
              <w:tc>
                <w:tcPr>
                  <w:tcW w:w="55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41C7AA9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24D24070" w14:textId="77777777" w:rsidTr="002A178A">
              <w:tc>
                <w:tcPr>
                  <w:tcW w:w="33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53BBE9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What</w:t>
                  </w:r>
                  <w:proofErr w:type="spellEnd"/>
                  <w:r>
                    <w:t xml:space="preserve"> orientation </w:t>
                  </w:r>
                  <w:proofErr w:type="spellStart"/>
                  <w:r>
                    <w:t>activiti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organise?</w:t>
                  </w:r>
                </w:p>
              </w:tc>
              <w:tc>
                <w:tcPr>
                  <w:tcW w:w="55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00AB24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0565C2A2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2BE871D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0F64B07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</w:tbl>
          <w:p w14:paraId="30FECA8D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48E6B6DC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64266DAF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1DF5A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420"/>
              <w:gridCol w:w="5430"/>
            </w:tblGrid>
            <w:tr w:rsidR="006E392F" w14:paraId="269D2DED" w14:textId="77777777" w:rsidTr="002A178A">
              <w:trPr>
                <w:trHeight w:val="56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0E259D6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4" w:name="_pb9uekvwtel4" w:colFirst="0" w:colLast="0"/>
                  <w:bookmarkEnd w:id="4"/>
                  <w:r>
                    <w:t xml:space="preserve">Relationship </w:t>
                  </w:r>
                  <w:proofErr w:type="spellStart"/>
                  <w:r>
                    <w:t>with</w:t>
                  </w:r>
                  <w:proofErr w:type="spellEnd"/>
                  <w:r>
                    <w:t xml:space="preserve"> the IRO</w:t>
                  </w:r>
                </w:p>
              </w:tc>
            </w:tr>
            <w:tr w:rsidR="006E392F" w14:paraId="47E74014" w14:textId="77777777" w:rsidTr="002A178A">
              <w:tc>
                <w:tcPr>
                  <w:tcW w:w="342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6F7A60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Briefl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scrib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lationshi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it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iversity’s</w:t>
                  </w:r>
                  <w:proofErr w:type="spellEnd"/>
                  <w:r>
                    <w:t xml:space="preserve"> International Relations Office.</w:t>
                  </w:r>
                </w:p>
              </w:tc>
              <w:tc>
                <w:tcPr>
                  <w:tcW w:w="543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5A8441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7348E40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4E60807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672D1764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05D7E3ED" w14:textId="77777777" w:rsidTr="002A178A">
              <w:tc>
                <w:tcPr>
                  <w:tcW w:w="342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D92168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 xml:space="preserve">Is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organisation </w:t>
                  </w:r>
                  <w:proofErr w:type="spellStart"/>
                  <w:r>
                    <w:t>involved</w:t>
                  </w:r>
                  <w:proofErr w:type="spellEnd"/>
                  <w:r>
                    <w:t xml:space="preserve"> in </w:t>
                  </w:r>
                  <w:proofErr w:type="spellStart"/>
                  <w:r>
                    <w:t>inform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com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udents</w:t>
                  </w:r>
                  <w:proofErr w:type="spellEnd"/>
                  <w:r>
                    <w:t xml:space="preserve"> about the exchange </w:t>
                  </w:r>
                  <w:proofErr w:type="spellStart"/>
                  <w:r>
                    <w:t>related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tters</w:t>
                  </w:r>
                  <w:proofErr w:type="spellEnd"/>
                  <w:r>
                    <w:t xml:space="preserve">? If </w:t>
                  </w:r>
                  <w:proofErr w:type="spellStart"/>
                  <w:r>
                    <w:t>so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which</w:t>
                  </w:r>
                  <w:proofErr w:type="spellEnd"/>
                  <w:r>
                    <w:t xml:space="preserve"> and how?</w:t>
                  </w:r>
                </w:p>
              </w:tc>
              <w:tc>
                <w:tcPr>
                  <w:tcW w:w="543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87836E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76DE21CA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42C32A3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5438105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11A23C35" w14:textId="77777777" w:rsidTr="002A178A">
              <w:tc>
                <w:tcPr>
                  <w:tcW w:w="342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64FBA69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lastRenderedPageBreak/>
                    <w:t xml:space="preserve">Is </w:t>
                  </w:r>
                  <w:proofErr w:type="spellStart"/>
                  <w:r>
                    <w:t>there</w:t>
                  </w:r>
                  <w:proofErr w:type="spellEnd"/>
                  <w:r>
                    <w:t xml:space="preserve"> a Buddy system and if </w:t>
                  </w:r>
                  <w:proofErr w:type="spellStart"/>
                  <w:r>
                    <w:t>so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wh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esponsible</w:t>
                  </w:r>
                  <w:proofErr w:type="spellEnd"/>
                  <w:r>
                    <w:t xml:space="preserve"> for </w:t>
                  </w:r>
                  <w:proofErr w:type="spellStart"/>
                  <w:r>
                    <w:t>it</w:t>
                  </w:r>
                  <w:proofErr w:type="spellEnd"/>
                  <w:r>
                    <w:t xml:space="preserve">? How </w:t>
                  </w:r>
                  <w:proofErr w:type="spellStart"/>
                  <w:r>
                    <w:t>does</w:t>
                  </w:r>
                  <w:proofErr w:type="spellEnd"/>
                  <w:r>
                    <w:t xml:space="preserve"> the system </w:t>
                  </w:r>
                  <w:proofErr w:type="spellStart"/>
                  <w:r>
                    <w:t>work</w:t>
                  </w:r>
                  <w:proofErr w:type="spellEnd"/>
                  <w:r>
                    <w:t>?</w:t>
                  </w:r>
                </w:p>
              </w:tc>
              <w:tc>
                <w:tcPr>
                  <w:tcW w:w="543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BAF3AA3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0C69800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4660FC9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11C6C5E2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</w:tbl>
          <w:p w14:paraId="17EC6D36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314AADD7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662D38FD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BCDBA" w14:textId="77777777" w:rsidR="006E392F" w:rsidRDefault="006E392F" w:rsidP="002A178A">
            <w:pPr>
              <w:widowControl w:val="0"/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420"/>
              <w:gridCol w:w="5430"/>
            </w:tblGrid>
            <w:tr w:rsidR="006E392F" w14:paraId="755D5D85" w14:textId="77777777" w:rsidTr="002A178A">
              <w:trPr>
                <w:trHeight w:val="56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F100A07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5" w:name="_xv6aldb6i2c3" w:colFirst="0" w:colLast="0"/>
                  <w:bookmarkEnd w:id="5"/>
                  <w:proofErr w:type="spellStart"/>
                  <w:r>
                    <w:t>Activities</w:t>
                  </w:r>
                  <w:proofErr w:type="spellEnd"/>
                </w:p>
              </w:tc>
            </w:tr>
            <w:tr w:rsidR="006E392F" w14:paraId="1E935035" w14:textId="77777777" w:rsidTr="002A178A">
              <w:tc>
                <w:tcPr>
                  <w:tcW w:w="342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9D9B340" w14:textId="77777777" w:rsidR="006E392F" w:rsidRDefault="006E392F" w:rsidP="002A178A">
                  <w:pPr>
                    <w:spacing w:after="0" w:line="276" w:lineRule="auto"/>
                    <w:jc w:val="right"/>
                  </w:pPr>
                  <w:r>
                    <w:t xml:space="preserve">For </w:t>
                  </w:r>
                  <w:proofErr w:type="spellStart"/>
                  <w:r>
                    <w:t>incom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udents</w:t>
                  </w:r>
                  <w:proofErr w:type="spellEnd"/>
                </w:p>
              </w:tc>
              <w:tc>
                <w:tcPr>
                  <w:tcW w:w="543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BE6282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  <w:r>
                    <w:rPr>
                      <w:i/>
                      <w:color w:val="999999"/>
                    </w:rPr>
                    <w:t xml:space="preserve">E.g. </w:t>
                  </w:r>
                  <w:proofErr w:type="spellStart"/>
                  <w:r>
                    <w:rPr>
                      <w:i/>
                      <w:color w:val="999999"/>
                    </w:rPr>
                    <w:t>welcome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/orientation </w:t>
                  </w:r>
                  <w:proofErr w:type="spellStart"/>
                  <w:r>
                    <w:rPr>
                      <w:i/>
                      <w:color w:val="999999"/>
                    </w:rPr>
                    <w:t>week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, city tour, cultural </w:t>
                  </w:r>
                  <w:proofErr w:type="spellStart"/>
                  <w:r>
                    <w:rPr>
                      <w:i/>
                      <w:color w:val="999999"/>
                    </w:rPr>
                    <w:t>activities</w:t>
                  </w:r>
                  <w:proofErr w:type="spellEnd"/>
                </w:p>
                <w:p w14:paraId="55D60146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0DFBB16D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0BD251A8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02A71F60" w14:textId="77777777" w:rsidTr="002A178A">
              <w:tc>
                <w:tcPr>
                  <w:tcW w:w="342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478C13F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 xml:space="preserve">For </w:t>
                  </w:r>
                  <w:proofErr w:type="spellStart"/>
                  <w:r>
                    <w:t>outgo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udents</w:t>
                  </w:r>
                  <w:proofErr w:type="spellEnd"/>
                </w:p>
              </w:tc>
              <w:tc>
                <w:tcPr>
                  <w:tcW w:w="543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79A4601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  <w:r>
                    <w:rPr>
                      <w:i/>
                      <w:color w:val="999999"/>
                    </w:rPr>
                    <w:t xml:space="preserve">E.g. workshops </w:t>
                  </w:r>
                  <w:proofErr w:type="spellStart"/>
                  <w:r>
                    <w:rPr>
                      <w:i/>
                      <w:color w:val="999999"/>
                    </w:rPr>
                    <w:t>aimed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 at the </w:t>
                  </w:r>
                  <w:proofErr w:type="spellStart"/>
                  <w:r>
                    <w:rPr>
                      <w:i/>
                      <w:color w:val="999999"/>
                    </w:rPr>
                    <w:t>preparation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 for an exchange</w:t>
                  </w:r>
                </w:p>
                <w:p w14:paraId="747C9670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6AA42D1D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37639710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  <w:tr w:rsidR="006E392F" w14:paraId="5F2ECA88" w14:textId="77777777" w:rsidTr="002A178A">
              <w:tc>
                <w:tcPr>
                  <w:tcW w:w="342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06B6231" w14:textId="77777777" w:rsidR="006E392F" w:rsidRDefault="006E392F" w:rsidP="002A178A">
                  <w:pPr>
                    <w:widowControl w:val="0"/>
                    <w:spacing w:after="0" w:line="240" w:lineRule="auto"/>
                    <w:jc w:val="right"/>
                  </w:pPr>
                  <w:r>
                    <w:t xml:space="preserve">Events on international </w:t>
                  </w:r>
                  <w:proofErr w:type="spellStart"/>
                  <w:r>
                    <w:t>mobility</w:t>
                  </w:r>
                  <w:proofErr w:type="spellEnd"/>
                  <w:r>
                    <w:t xml:space="preserve"> for local </w:t>
                  </w:r>
                  <w:proofErr w:type="spellStart"/>
                  <w:r>
                    <w:t>community</w:t>
                  </w:r>
                  <w:proofErr w:type="spellEnd"/>
                </w:p>
              </w:tc>
              <w:tc>
                <w:tcPr>
                  <w:tcW w:w="543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2A2D41D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  <w:r>
                    <w:rPr>
                      <w:i/>
                      <w:color w:val="999999"/>
                    </w:rPr>
                    <w:t xml:space="preserve">E.g. </w:t>
                  </w:r>
                  <w:proofErr w:type="spellStart"/>
                  <w:r>
                    <w:rPr>
                      <w:i/>
                      <w:color w:val="999999"/>
                    </w:rPr>
                    <w:t>mobility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 promotion/informative </w:t>
                  </w:r>
                  <w:proofErr w:type="spellStart"/>
                  <w:r>
                    <w:rPr>
                      <w:i/>
                      <w:color w:val="999999"/>
                    </w:rPr>
                    <w:t>events</w:t>
                  </w:r>
                  <w:proofErr w:type="spellEnd"/>
                </w:p>
                <w:p w14:paraId="0BB00CA5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7BE1BA94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  <w:p w14:paraId="1DBFB927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</w:p>
              </w:tc>
            </w:tr>
          </w:tbl>
          <w:p w14:paraId="211CBA8B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6FF04196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5E7E5EF2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1051C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405"/>
              <w:gridCol w:w="5445"/>
            </w:tblGrid>
            <w:tr w:rsidR="006E392F" w14:paraId="7C58DCB0" w14:textId="77777777" w:rsidTr="002A178A">
              <w:trPr>
                <w:trHeight w:val="56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FDF97B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6" w:name="_sxf59s8ggv5b" w:colFirst="0" w:colLast="0"/>
                  <w:bookmarkEnd w:id="6"/>
                  <w:proofErr w:type="spellStart"/>
                  <w:r>
                    <w:t>Partners</w:t>
                  </w:r>
                  <w:proofErr w:type="spellEnd"/>
                </w:p>
              </w:tc>
            </w:tr>
            <w:tr w:rsidR="006E392F" w14:paraId="1C261C9B" w14:textId="77777777" w:rsidTr="002A178A">
              <w:tc>
                <w:tcPr>
                  <w:tcW w:w="34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1759A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 xml:space="preserve">Commercial </w:t>
                  </w:r>
                  <w:proofErr w:type="spellStart"/>
                  <w:r>
                    <w:t>partners</w:t>
                  </w:r>
                  <w:proofErr w:type="spellEnd"/>
                </w:p>
              </w:tc>
              <w:tc>
                <w:tcPr>
                  <w:tcW w:w="54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2D63B8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5FB73D6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13BB869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58ECE7B2" w14:textId="77777777" w:rsidTr="002A178A">
              <w:tc>
                <w:tcPr>
                  <w:tcW w:w="34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D24150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Institution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artners</w:t>
                  </w:r>
                  <w:proofErr w:type="spellEnd"/>
                </w:p>
              </w:tc>
              <w:tc>
                <w:tcPr>
                  <w:tcW w:w="54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C48EDD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 xml:space="preserve">e.g. </w:t>
                  </w:r>
                  <w:proofErr w:type="spellStart"/>
                  <w:r>
                    <w:rPr>
                      <w:i/>
                      <w:color w:val="999999"/>
                    </w:rPr>
                    <w:t>University</w:t>
                  </w:r>
                  <w:proofErr w:type="spellEnd"/>
                  <w:r>
                    <w:rPr>
                      <w:i/>
                      <w:color w:val="999999"/>
                    </w:rPr>
                    <w:t>, IRO, National Agency, National Erasmus+ Office, etc.</w:t>
                  </w:r>
                </w:p>
                <w:p w14:paraId="44D921A7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</w:p>
              </w:tc>
            </w:tr>
            <w:tr w:rsidR="006E392F" w14:paraId="2D86DE04" w14:textId="77777777" w:rsidTr="002A178A">
              <w:tc>
                <w:tcPr>
                  <w:tcW w:w="340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381845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Yout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GOs</w:t>
                  </w:r>
                  <w:proofErr w:type="spellEnd"/>
                </w:p>
              </w:tc>
              <w:tc>
                <w:tcPr>
                  <w:tcW w:w="544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ABDB312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 xml:space="preserve">e.g. AIESEC, National </w:t>
                  </w:r>
                  <w:proofErr w:type="spellStart"/>
                  <w:r>
                    <w:rPr>
                      <w:i/>
                      <w:color w:val="999999"/>
                    </w:rPr>
                    <w:t>Youth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 Network, National </w:t>
                  </w:r>
                  <w:proofErr w:type="spellStart"/>
                  <w:r>
                    <w:rPr>
                      <w:i/>
                      <w:color w:val="999999"/>
                    </w:rPr>
                    <w:t>Youth</w:t>
                  </w:r>
                  <w:proofErr w:type="spellEnd"/>
                  <w:r>
                    <w:rPr>
                      <w:i/>
                      <w:color w:val="999999"/>
                    </w:rPr>
                    <w:t xml:space="preserve"> Council, etc.</w:t>
                  </w:r>
                </w:p>
                <w:p w14:paraId="0A8BBAB8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</w:p>
              </w:tc>
            </w:tr>
          </w:tbl>
          <w:p w14:paraId="2A0009A2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310D549D" w14:textId="3E5DFC97" w:rsidR="006E392F" w:rsidRDefault="006E392F" w:rsidP="006E392F">
      <w:pPr>
        <w:spacing w:after="0"/>
      </w:pPr>
    </w:p>
    <w:p w14:paraId="36B00067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344883AA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3D7AF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390"/>
              <w:gridCol w:w="5460"/>
            </w:tblGrid>
            <w:tr w:rsidR="006E392F" w14:paraId="7283D3FD" w14:textId="77777777" w:rsidTr="002A178A">
              <w:trPr>
                <w:trHeight w:val="56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264DCE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7" w:name="_ebb2cgigzvwo" w:colFirst="0" w:colLast="0"/>
                  <w:bookmarkEnd w:id="7"/>
                  <w:proofErr w:type="spellStart"/>
                  <w:r>
                    <w:t>Funding</w:t>
                  </w:r>
                  <w:proofErr w:type="spellEnd"/>
                </w:p>
              </w:tc>
            </w:tr>
            <w:tr w:rsidR="006E392F" w14:paraId="69AD58D8" w14:textId="77777777" w:rsidTr="002A178A">
              <w:tc>
                <w:tcPr>
                  <w:tcW w:w="339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668904A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Wher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o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come</w:t>
                  </w:r>
                  <w:proofErr w:type="spellEnd"/>
                  <w:r>
                    <w:t xml:space="preserve"> come </w:t>
                  </w:r>
                  <w:proofErr w:type="spellStart"/>
                  <w:r>
                    <w:t>from</w:t>
                  </w:r>
                  <w:proofErr w:type="spellEnd"/>
                  <w:r>
                    <w:t>?</w:t>
                  </w:r>
                </w:p>
              </w:tc>
              <w:tc>
                <w:tcPr>
                  <w:tcW w:w="546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47438A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390CB8E2" w14:textId="77777777" w:rsidTr="002A178A">
              <w:tc>
                <w:tcPr>
                  <w:tcW w:w="339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A3646F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Where</w:t>
                  </w:r>
                  <w:proofErr w:type="spellEnd"/>
                  <w:r>
                    <w:t xml:space="preserve"> do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major </w:t>
                  </w:r>
                  <w:proofErr w:type="spellStart"/>
                  <w:r>
                    <w:t>expenses</w:t>
                  </w:r>
                  <w:proofErr w:type="spellEnd"/>
                  <w:r>
                    <w:t xml:space="preserve"> go?</w:t>
                  </w:r>
                </w:p>
              </w:tc>
              <w:tc>
                <w:tcPr>
                  <w:tcW w:w="546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4C315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5A559FE3" w14:textId="77777777" w:rsidTr="002A178A">
              <w:tc>
                <w:tcPr>
                  <w:tcW w:w="339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81D826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 xml:space="preserve">Do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have a </w:t>
                  </w:r>
                  <w:proofErr w:type="spellStart"/>
                  <w:r>
                    <w:t>semesterly</w:t>
                  </w:r>
                  <w:proofErr w:type="spellEnd"/>
                  <w:r>
                    <w:t>/</w:t>
                  </w:r>
                  <w:proofErr w:type="spellStart"/>
                  <w:r>
                    <w:t>yearly</w:t>
                  </w:r>
                  <w:proofErr w:type="spellEnd"/>
                  <w:r>
                    <w:t xml:space="preserve"> budget?</w:t>
                  </w:r>
                </w:p>
              </w:tc>
              <w:tc>
                <w:tcPr>
                  <w:tcW w:w="546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F1F99A1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</w:tbl>
          <w:p w14:paraId="21E39E9C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5CEFE50D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5E608928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30AD2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375"/>
              <w:gridCol w:w="5475"/>
            </w:tblGrid>
            <w:tr w:rsidR="006E392F" w14:paraId="2A3029A9" w14:textId="77777777" w:rsidTr="002A178A">
              <w:trPr>
                <w:trHeight w:val="560"/>
              </w:trPr>
              <w:tc>
                <w:tcPr>
                  <w:tcW w:w="8850" w:type="dxa"/>
                  <w:gridSpan w:val="2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3331819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8" w:name="_k8pm04lj9hhk" w:colFirst="0" w:colLast="0"/>
                  <w:bookmarkEnd w:id="8"/>
                  <w:r>
                    <w:t>Institution</w:t>
                  </w:r>
                </w:p>
              </w:tc>
            </w:tr>
            <w:tr w:rsidR="006E392F" w14:paraId="229B3C84" w14:textId="77777777" w:rsidTr="002A178A">
              <w:tc>
                <w:tcPr>
                  <w:tcW w:w="33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4BB032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 xml:space="preserve">Name of the </w:t>
                  </w:r>
                </w:p>
                <w:p w14:paraId="6575937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rPr>
                      <w:color w:val="222222"/>
                      <w:highlight w:val="white"/>
                    </w:rPr>
                    <w:t>Higher-Educational</w:t>
                  </w:r>
                  <w:proofErr w:type="spellEnd"/>
                  <w:r>
                    <w:rPr>
                      <w:color w:val="222222"/>
                      <w:highlight w:val="white"/>
                    </w:rPr>
                    <w:t xml:space="preserve"> Institution</w:t>
                  </w:r>
                  <w:r>
                    <w:t xml:space="preserve"> </w:t>
                  </w:r>
                </w:p>
              </w:tc>
              <w:tc>
                <w:tcPr>
                  <w:tcW w:w="54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AA705F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249C7E05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48FF6ECB" w14:textId="77777777" w:rsidTr="002A178A">
              <w:tc>
                <w:tcPr>
                  <w:tcW w:w="33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86D5E5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r>
                    <w:t>Contact of the IRO</w:t>
                  </w:r>
                </w:p>
              </w:tc>
              <w:tc>
                <w:tcPr>
                  <w:tcW w:w="54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6C9B10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129A6AC9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41AEADE6" w14:textId="77777777" w:rsidTr="002A178A">
              <w:tc>
                <w:tcPr>
                  <w:tcW w:w="33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4A506B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Number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incomings</w:t>
                  </w:r>
                  <w:proofErr w:type="spellEnd"/>
                </w:p>
              </w:tc>
              <w:tc>
                <w:tcPr>
                  <w:tcW w:w="54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FFBD73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  <w:rPr>
                      <w:i/>
                      <w:color w:val="999999"/>
                    </w:rPr>
                  </w:pPr>
                  <w:r>
                    <w:rPr>
                      <w:i/>
                      <w:color w:val="999999"/>
                    </w:rPr>
                    <w:t xml:space="preserve">Erasmus and non-Erasmus </w:t>
                  </w:r>
                  <w:proofErr w:type="spellStart"/>
                  <w:r>
                    <w:rPr>
                      <w:i/>
                      <w:color w:val="999999"/>
                    </w:rPr>
                    <w:t>students</w:t>
                  </w:r>
                  <w:proofErr w:type="spellEnd"/>
                </w:p>
                <w:p w14:paraId="5B7C114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  <w:tr w:rsidR="006E392F" w14:paraId="6E702355" w14:textId="77777777" w:rsidTr="002A178A">
              <w:tc>
                <w:tcPr>
                  <w:tcW w:w="33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5522EBD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right"/>
                  </w:pPr>
                  <w:proofErr w:type="spellStart"/>
                  <w:r>
                    <w:t>Number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outgoings</w:t>
                  </w:r>
                  <w:proofErr w:type="spellEnd"/>
                </w:p>
              </w:tc>
              <w:tc>
                <w:tcPr>
                  <w:tcW w:w="5475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CD7EEDD" w14:textId="77777777" w:rsidR="006E392F" w:rsidRDefault="006E392F" w:rsidP="002A178A">
                  <w:pPr>
                    <w:widowControl w:val="0"/>
                    <w:spacing w:after="0" w:line="240" w:lineRule="auto"/>
                    <w:jc w:val="left"/>
                  </w:pPr>
                  <w:r>
                    <w:rPr>
                      <w:i/>
                      <w:color w:val="999999"/>
                    </w:rPr>
                    <w:t xml:space="preserve">Erasmus and non-Erasmus </w:t>
                  </w:r>
                  <w:proofErr w:type="spellStart"/>
                  <w:r>
                    <w:rPr>
                      <w:i/>
                      <w:color w:val="999999"/>
                    </w:rPr>
                    <w:t>students</w:t>
                  </w:r>
                  <w:proofErr w:type="spellEnd"/>
                </w:p>
                <w:p w14:paraId="22F364D6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</w:tbl>
          <w:p w14:paraId="5F08598E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387AA4F0" w14:textId="77777777" w:rsidR="006E392F" w:rsidRDefault="006E392F" w:rsidP="006E392F">
      <w:pPr>
        <w:spacing w:after="0"/>
      </w:pPr>
    </w:p>
    <w:tbl>
      <w:tblPr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6E392F" w14:paraId="0E21CE01" w14:textId="77777777" w:rsidTr="002A178A">
        <w:tc>
          <w:tcPr>
            <w:tcW w:w="9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66A1F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  <w:tbl>
            <w:tblPr>
              <w:tblW w:w="88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8850"/>
            </w:tblGrid>
            <w:tr w:rsidR="006E392F" w14:paraId="7294FA99" w14:textId="77777777" w:rsidTr="002A178A">
              <w:trPr>
                <w:trHeight w:val="560"/>
              </w:trPr>
              <w:tc>
                <w:tcPr>
                  <w:tcW w:w="885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F2066B" w14:textId="77777777" w:rsidR="006E392F" w:rsidRDefault="006E392F" w:rsidP="002A178A">
                  <w:pPr>
                    <w:pStyle w:val="Heading2"/>
                    <w:widowControl w:val="0"/>
                    <w:spacing w:line="240" w:lineRule="auto"/>
                    <w:jc w:val="center"/>
                  </w:pPr>
                  <w:bookmarkStart w:id="9" w:name="_2zwym6y24kpn" w:colFirst="0" w:colLast="0"/>
                  <w:bookmarkEnd w:id="9"/>
                  <w:r>
                    <w:t xml:space="preserve">Next </w:t>
                  </w:r>
                  <w:proofErr w:type="spellStart"/>
                  <w:r>
                    <w:t>steps</w:t>
                  </w:r>
                  <w:proofErr w:type="spellEnd"/>
                </w:p>
                <w:p w14:paraId="31ED2AF0" w14:textId="77777777" w:rsidR="006E392F" w:rsidRDefault="006E392F" w:rsidP="002A178A">
                  <w:pPr>
                    <w:spacing w:after="0" w:line="240" w:lineRule="auto"/>
                    <w:jc w:val="center"/>
                  </w:pPr>
                  <w:proofErr w:type="spellStart"/>
                  <w:r>
                    <w:t>Pleas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dentif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yo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ex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eps</w:t>
                  </w:r>
                  <w:proofErr w:type="spellEnd"/>
                  <w:r>
                    <w:t xml:space="preserve"> and </w:t>
                  </w:r>
                  <w:proofErr w:type="spellStart"/>
                  <w:r>
                    <w:t>priorities</w:t>
                  </w:r>
                  <w:proofErr w:type="spellEnd"/>
                  <w:r>
                    <w:t xml:space="preserve">. </w:t>
                  </w:r>
                  <w:proofErr w:type="spellStart"/>
                  <w:r>
                    <w:t>Which</w:t>
                  </w:r>
                  <w:proofErr w:type="spellEnd"/>
                  <w:r>
                    <w:t xml:space="preserve"> topics and </w:t>
                  </w:r>
                  <w:proofErr w:type="spellStart"/>
                  <w:r>
                    <w:t>activiti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il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</w:t>
                  </w:r>
                  <w:proofErr w:type="spellEnd"/>
                  <w:r>
                    <w:t xml:space="preserve"> the focus for </w:t>
                  </w:r>
                  <w:proofErr w:type="spellStart"/>
                  <w:r>
                    <w:t>you</w:t>
                  </w:r>
                  <w:proofErr w:type="spellEnd"/>
                  <w:r>
                    <w:t xml:space="preserve"> in the </w:t>
                  </w:r>
                  <w:proofErr w:type="spellStart"/>
                  <w:r>
                    <w:t>near</w:t>
                  </w:r>
                  <w:proofErr w:type="spellEnd"/>
                  <w:r>
                    <w:t xml:space="preserve"> future?</w:t>
                  </w:r>
                </w:p>
              </w:tc>
            </w:tr>
            <w:tr w:rsidR="006E392F" w14:paraId="4D93B11F" w14:textId="77777777" w:rsidTr="002A178A">
              <w:trPr>
                <w:trHeight w:val="420"/>
              </w:trPr>
              <w:tc>
                <w:tcPr>
                  <w:tcW w:w="8850" w:type="dxa"/>
                  <w:tcBorders>
                    <w:top w:val="single" w:sz="12" w:space="0" w:color="FFFFFF"/>
                    <w:left w:val="single" w:sz="12" w:space="0" w:color="FFFFFF"/>
                    <w:bottom w:val="single" w:sz="12" w:space="0" w:color="FFFFFF"/>
                    <w:right w:val="single" w:sz="12" w:space="0" w:color="FFFFFF"/>
                  </w:tcBorders>
                  <w:shd w:val="clear" w:color="auto" w:fill="F2F2F2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85EAF60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437AD004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598AF0A2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423E661F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6EE082FC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  <w:p w14:paraId="360DE194" w14:textId="77777777" w:rsidR="006E392F" w:rsidRDefault="006E392F" w:rsidP="002A178A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left"/>
                  </w:pPr>
                </w:p>
              </w:tc>
            </w:tr>
          </w:tbl>
          <w:p w14:paraId="35FEE19B" w14:textId="77777777" w:rsidR="006E392F" w:rsidRDefault="006E392F" w:rsidP="002A1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left"/>
            </w:pPr>
          </w:p>
        </w:tc>
      </w:tr>
    </w:tbl>
    <w:p w14:paraId="152829BD" w14:textId="77777777" w:rsidR="00DE6092" w:rsidRDefault="00DE6092" w:rsidP="006E392F">
      <w:pPr>
        <w:pStyle w:val="Heading2"/>
        <w:jc w:val="center"/>
      </w:pPr>
      <w:bookmarkStart w:id="10" w:name="_78pfrsdcccwc" w:colFirst="0" w:colLast="0"/>
      <w:bookmarkEnd w:id="10"/>
    </w:p>
    <w:p w14:paraId="7BCC10B7" w14:textId="77777777" w:rsidR="00DE6092" w:rsidRDefault="00DE6092" w:rsidP="00DE6092">
      <w:pPr>
        <w:pStyle w:val="Heading2"/>
      </w:pPr>
    </w:p>
    <w:p w14:paraId="055D34EC" w14:textId="4677BA8D" w:rsidR="006E392F" w:rsidRDefault="006E392F" w:rsidP="006E392F">
      <w:pPr>
        <w:pStyle w:val="Heading2"/>
        <w:jc w:val="center"/>
      </w:pPr>
      <w:proofErr w:type="spellStart"/>
      <w:r>
        <w:t>Submitting</w:t>
      </w:r>
      <w:proofErr w:type="spellEnd"/>
      <w:r>
        <w:t xml:space="preserve"> the application </w:t>
      </w:r>
      <w:proofErr w:type="spellStart"/>
      <w:r>
        <w:t>form</w:t>
      </w:r>
      <w:proofErr w:type="spellEnd"/>
    </w:p>
    <w:p w14:paraId="63C40638" w14:textId="77777777" w:rsidR="006E392F" w:rsidRDefault="006E392F" w:rsidP="006E392F"/>
    <w:p w14:paraId="722F6CEE" w14:textId="77777777" w:rsidR="006E392F" w:rsidRDefault="006E392F" w:rsidP="006E392F">
      <w:pPr>
        <w:spacing w:after="0"/>
        <w:jc w:val="center"/>
      </w:pPr>
      <w:r>
        <w:t xml:space="preserve">This application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to the national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your</w:t>
      </w:r>
      <w:proofErr w:type="spellEnd"/>
      <w:r>
        <w:t xml:space="preserve"> country if the country </w:t>
      </w:r>
      <w:proofErr w:type="spellStart"/>
      <w:r>
        <w:t>is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hyperlink r:id="rId7">
        <w:r>
          <w:rPr>
            <w:b/>
            <w:color w:val="1155CC"/>
            <w:u w:val="single"/>
          </w:rPr>
          <w:t>here</w:t>
        </w:r>
      </w:hyperlink>
      <w:r>
        <w:t xml:space="preserve">. You can </w:t>
      </w:r>
      <w:proofErr w:type="spellStart"/>
      <w:r>
        <w:t>reach</w:t>
      </w:r>
      <w:proofErr w:type="spellEnd"/>
      <w:r>
        <w:t xml:space="preserve"> the national </w:t>
      </w:r>
      <w:proofErr w:type="spellStart"/>
      <w:r>
        <w:t>level</w:t>
      </w:r>
      <w:proofErr w:type="spellEnd"/>
      <w:r>
        <w:t xml:space="preserve"> by </w:t>
      </w:r>
      <w:proofErr w:type="spellStart"/>
      <w:r>
        <w:t>writing</w:t>
      </w:r>
      <w:proofErr w:type="spellEnd"/>
      <w:r>
        <w:t xml:space="preserve"> to </w:t>
      </w:r>
      <w:hyperlink r:id="rId8">
        <w:r>
          <w:rPr>
            <w:color w:val="1155CC"/>
            <w:u w:val="single"/>
          </w:rPr>
          <w:t>country@esn.org</w:t>
        </w:r>
      </w:hyperlink>
      <w:r>
        <w:t xml:space="preserve"> (e.g. </w:t>
      </w:r>
      <w:hyperlink r:id="rId9">
        <w:r>
          <w:rPr>
            <w:color w:val="1155CC"/>
            <w:u w:val="single"/>
          </w:rPr>
          <w:t>spain@esn.org</w:t>
        </w:r>
      </w:hyperlink>
      <w:r>
        <w:t xml:space="preserve">)  </w:t>
      </w:r>
    </w:p>
    <w:p w14:paraId="2072D774" w14:textId="77777777" w:rsidR="006E392F" w:rsidRDefault="006E392F" w:rsidP="006E392F">
      <w:pPr>
        <w:spacing w:after="0"/>
        <w:jc w:val="center"/>
      </w:pPr>
    </w:p>
    <w:p w14:paraId="70C053AE" w14:textId="77777777" w:rsidR="006E392F" w:rsidRDefault="006E392F" w:rsidP="006E392F">
      <w:pPr>
        <w:spacing w:after="0"/>
        <w:jc w:val="center"/>
      </w:pPr>
      <w:r>
        <w:t xml:space="preserve">If the country </w:t>
      </w:r>
      <w:proofErr w:type="spellStart"/>
      <w:r>
        <w:t>is</w:t>
      </w:r>
      <w:proofErr w:type="spellEnd"/>
      <w:r>
        <w:t xml:space="preserve"> </w:t>
      </w:r>
      <w:proofErr w:type="spellStart"/>
      <w:r>
        <w:t>currently</w:t>
      </w:r>
      <w:proofErr w:type="spellEnd"/>
      <w:r>
        <w:t xml:space="preserve"> not </w:t>
      </w:r>
      <w:proofErr w:type="spellStart"/>
      <w:r>
        <w:t>listed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can </w:t>
      </w:r>
      <w:proofErr w:type="spellStart"/>
      <w:r>
        <w:t>submit</w:t>
      </w:r>
      <w:proofErr w:type="spellEnd"/>
      <w:r>
        <w:t xml:space="preserve"> the application to </w:t>
      </w:r>
      <w:hyperlink r:id="rId10">
        <w:r>
          <w:rPr>
            <w:color w:val="1155CC"/>
            <w:u w:val="single"/>
          </w:rPr>
          <w:t>vicepresident@esn.org</w:t>
        </w:r>
      </w:hyperlink>
      <w:r>
        <w:t>.</w:t>
      </w:r>
    </w:p>
    <w:p w14:paraId="1D57328C" w14:textId="77777777" w:rsidR="006E392F" w:rsidRDefault="006E392F" w:rsidP="006E392F"/>
    <w:p w14:paraId="353AF3E9" w14:textId="77777777" w:rsidR="006E392F" w:rsidRDefault="006E392F" w:rsidP="006E392F">
      <w:pPr>
        <w:jc w:val="center"/>
        <w:rPr>
          <w:b/>
        </w:rPr>
      </w:pPr>
      <w:proofErr w:type="spellStart"/>
      <w:r>
        <w:rPr>
          <w:b/>
        </w:rPr>
        <w:t>Than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ou</w:t>
      </w:r>
      <w:proofErr w:type="spellEnd"/>
      <w:r>
        <w:rPr>
          <w:b/>
        </w:rPr>
        <w:t xml:space="preserve"> for </w:t>
      </w:r>
      <w:proofErr w:type="spellStart"/>
      <w:r>
        <w:rPr>
          <w:b/>
        </w:rPr>
        <w:t>you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terest</w:t>
      </w:r>
      <w:proofErr w:type="spellEnd"/>
      <w:r>
        <w:rPr>
          <w:b/>
        </w:rPr>
        <w:t xml:space="preserve"> and </w:t>
      </w:r>
      <w:proofErr w:type="spellStart"/>
      <w:r>
        <w:rPr>
          <w:b/>
        </w:rPr>
        <w:t>we</w:t>
      </w:r>
      <w:proofErr w:type="spellEnd"/>
      <w:r>
        <w:rPr>
          <w:b/>
        </w:rPr>
        <w:t xml:space="preserve"> are </w:t>
      </w:r>
      <w:proofErr w:type="spellStart"/>
      <w:r>
        <w:rPr>
          <w:b/>
        </w:rPr>
        <w:t>look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rward</w:t>
      </w:r>
      <w:proofErr w:type="spellEnd"/>
      <w:r>
        <w:rPr>
          <w:b/>
        </w:rPr>
        <w:t xml:space="preserve"> to </w:t>
      </w:r>
      <w:proofErr w:type="spellStart"/>
      <w:r>
        <w:rPr>
          <w:b/>
        </w:rPr>
        <w:t>work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i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ou</w:t>
      </w:r>
      <w:proofErr w:type="spellEnd"/>
      <w:r>
        <w:rPr>
          <w:b/>
        </w:rPr>
        <w:t xml:space="preserve"> in ESN!</w:t>
      </w:r>
    </w:p>
    <w:p w14:paraId="31ABFD53" w14:textId="77777777" w:rsidR="006E392F" w:rsidRDefault="006E392F" w:rsidP="006E392F"/>
    <w:p w14:paraId="1A006A52" w14:textId="086F5FF6" w:rsidR="00095F4C" w:rsidRPr="006E392F" w:rsidRDefault="00095F4C" w:rsidP="006E392F"/>
    <w:sectPr w:rsidR="00095F4C" w:rsidRPr="006E392F" w:rsidSect="00095F4C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19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A5D828" w14:textId="77777777" w:rsidR="00762B5F" w:rsidRDefault="00762B5F" w:rsidP="00DF6680">
      <w:pPr>
        <w:spacing w:after="0" w:line="240" w:lineRule="auto"/>
      </w:pPr>
      <w:r>
        <w:separator/>
      </w:r>
    </w:p>
  </w:endnote>
  <w:endnote w:type="continuationSeparator" w:id="0">
    <w:p w14:paraId="0363D3A4" w14:textId="77777777" w:rsidR="00762B5F" w:rsidRDefault="00762B5F" w:rsidP="00DF6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Francois One">
    <w:panose1 w:val="02000503040000020004"/>
    <w:charset w:val="00"/>
    <w:family w:val="auto"/>
    <w:pitch w:val="variable"/>
    <w:sig w:usb0="A00000FF" w:usb1="7800204B" w:usb2="14200000" w:usb3="00000000" w:csb0="00000193" w:csb1="00000000"/>
  </w:font>
  <w:font w:name="Kelson Sans">
    <w:panose1 w:val="02000500000000000000"/>
    <w:charset w:val="00"/>
    <w:family w:val="modern"/>
    <w:notTrueType/>
    <w:pitch w:val="variable"/>
    <w:sig w:usb0="A000002F" w:usb1="4000000A" w:usb2="00000000" w:usb3="00000000" w:csb0="0000009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740F2" w14:textId="1089E264" w:rsidR="000036C8" w:rsidRDefault="00624E78" w:rsidP="00570CEE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  <w:r>
      <w:rPr>
        <w:noProof/>
      </w:rPr>
      <w:t xml:space="preserve"> </w:t>
    </w:r>
  </w:p>
  <w:p w14:paraId="13E347CF" w14:textId="09F375AF" w:rsidR="000A05B1" w:rsidRDefault="00095F4C" w:rsidP="00570CEE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1" layoutInCell="1" allowOverlap="1" wp14:anchorId="42D15356" wp14:editId="5BDF9B88">
              <wp:simplePos x="0" y="0"/>
              <wp:positionH relativeFrom="margin">
                <wp:posOffset>3285490</wp:posOffset>
              </wp:positionH>
              <wp:positionV relativeFrom="page">
                <wp:posOffset>10143490</wp:posOffset>
              </wp:positionV>
              <wp:extent cx="615950" cy="0"/>
              <wp:effectExtent l="19050" t="19050" r="317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B6980E" id="Přímá spojnice 4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258.7pt,798.7pt" to="307.2pt,7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" strokecolor="#ec008c" strokeweight="2.7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1" layoutInCell="1" allowOverlap="1" wp14:anchorId="34859529" wp14:editId="2C5EAA51">
              <wp:simplePos x="0" y="0"/>
              <wp:positionH relativeFrom="margin">
                <wp:posOffset>4779010</wp:posOffset>
              </wp:positionH>
              <wp:positionV relativeFrom="page">
                <wp:posOffset>10147935</wp:posOffset>
              </wp:positionV>
              <wp:extent cx="981710" cy="0"/>
              <wp:effectExtent l="0" t="0" r="0" b="0"/>
              <wp:wrapNone/>
              <wp:docPr id="9" name="Přímá spojnic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F8B2C9" id="Přímá spojnice 9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376.3pt,799.05pt" to="453.6pt,7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" strokecolor="#d8d8d8 [2732]" strokeweight="1.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1" layoutInCell="1" allowOverlap="1" wp14:anchorId="49D882A5" wp14:editId="46B8AD35">
              <wp:simplePos x="0" y="0"/>
              <wp:positionH relativeFrom="margin">
                <wp:posOffset>0</wp:posOffset>
              </wp:positionH>
              <wp:positionV relativeFrom="page">
                <wp:posOffset>10143490</wp:posOffset>
              </wp:positionV>
              <wp:extent cx="981710" cy="0"/>
              <wp:effectExtent l="0" t="0" r="0" b="0"/>
              <wp:wrapNone/>
              <wp:docPr id="8" name="Přímá spojnic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3C397F" id="Přímá spojnice 8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0,798.7pt" to="77.3pt,7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" strokecolor="#d8d8d8 [2732]" strokeweight="1.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1" layoutInCell="1" allowOverlap="1" wp14:anchorId="1D763434" wp14:editId="35D9A48B">
              <wp:simplePos x="0" y="0"/>
              <wp:positionH relativeFrom="margin">
                <wp:posOffset>2566035</wp:posOffset>
              </wp:positionH>
              <wp:positionV relativeFrom="page">
                <wp:posOffset>10143490</wp:posOffset>
              </wp:positionV>
              <wp:extent cx="615950" cy="0"/>
              <wp:effectExtent l="19050" t="19050" r="31750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181AD4" id="Přímá spojnice 2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202.05pt,798.7pt" to="250.55pt,7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" strokecolor="#00b0f0" strokeweight="2.7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1" layoutInCell="1" allowOverlap="1" wp14:anchorId="442206DA" wp14:editId="798A3D9D">
              <wp:simplePos x="0" y="0"/>
              <wp:positionH relativeFrom="margin">
                <wp:posOffset>4003675</wp:posOffset>
              </wp:positionH>
              <wp:positionV relativeFrom="page">
                <wp:posOffset>10142855</wp:posOffset>
              </wp:positionV>
              <wp:extent cx="615950" cy="0"/>
              <wp:effectExtent l="19050" t="19050" r="31750" b="19050"/>
              <wp:wrapNone/>
              <wp:docPr id="5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93D3461" id="Přímá spojnice 5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315.25pt,798.65pt" to="363.75pt,7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" strokecolor="#2e3192" strokeweight="2.7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1" layoutInCell="1" allowOverlap="1" wp14:anchorId="4BC8813D" wp14:editId="476A9710">
              <wp:simplePos x="0" y="0"/>
              <wp:positionH relativeFrom="margin">
                <wp:posOffset>1125220</wp:posOffset>
              </wp:positionH>
              <wp:positionV relativeFrom="page">
                <wp:posOffset>10142855</wp:posOffset>
              </wp:positionV>
              <wp:extent cx="615950" cy="0"/>
              <wp:effectExtent l="19050" t="19050" r="31750" b="1905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92AB602" id="Přímá spojnice 7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88.6pt,798.65pt" to="137.1pt,7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" strokecolor="#f47b20" strokeweight="2.7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8960" behindDoc="0" locked="1" layoutInCell="1" allowOverlap="1" wp14:anchorId="737D0521" wp14:editId="5F32115C">
              <wp:simplePos x="0" y="0"/>
              <wp:positionH relativeFrom="margin">
                <wp:posOffset>1846580</wp:posOffset>
              </wp:positionH>
              <wp:positionV relativeFrom="page">
                <wp:posOffset>10142855</wp:posOffset>
              </wp:positionV>
              <wp:extent cx="615950" cy="0"/>
              <wp:effectExtent l="19050" t="19050" r="31750" b="19050"/>
              <wp:wrapNone/>
              <wp:docPr id="6" name="Přímá spojnic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41F2BC9" id="Přímá spojnice 6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145.4pt,798.65pt" to="193.9pt,7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" strokecolor="#7ac143" strokeweight="2.75pt">
              <v:stroke joinstyle="miter" endcap="round"/>
              <w10:wrap anchorx="margin" anchory="page"/>
              <w10:anchorlock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52448" behindDoc="0" locked="0" layoutInCell="1" allowOverlap="1" wp14:anchorId="2DFB11E7" wp14:editId="57974135">
              <wp:simplePos x="0" y="0"/>
              <wp:positionH relativeFrom="margin">
                <wp:posOffset>5665470</wp:posOffset>
              </wp:positionH>
              <wp:positionV relativeFrom="paragraph">
                <wp:posOffset>10894060</wp:posOffset>
              </wp:positionV>
              <wp:extent cx="615950" cy="0"/>
              <wp:effectExtent l="19050" t="19050" r="31750" b="19050"/>
              <wp:wrapNone/>
              <wp:docPr id="98" name="Přímá spojnice 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DE95B6" id="Přímá spojnice 98" o:spid="_x0000_s1026" style="position:absolute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46.1pt,857.8pt" to="494.6pt,85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53472" behindDoc="0" locked="0" layoutInCell="1" allowOverlap="1" wp14:anchorId="2810A292" wp14:editId="60AD7355">
              <wp:simplePos x="0" y="0"/>
              <wp:positionH relativeFrom="margin">
                <wp:posOffset>6440805</wp:posOffset>
              </wp:positionH>
              <wp:positionV relativeFrom="paragraph">
                <wp:posOffset>10880090</wp:posOffset>
              </wp:positionV>
              <wp:extent cx="982133" cy="0"/>
              <wp:effectExtent l="0" t="0" r="0" b="0"/>
              <wp:wrapNone/>
              <wp:docPr id="99" name="Přímá spojnice 9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8F1E0D" id="Přímá spojnice 99" o:spid="_x0000_s1026" style="position:absolute;z-index:2517534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07.15pt,856.7pt" to="584.5pt,8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9376" behindDoc="0" locked="0" layoutInCell="1" allowOverlap="1" wp14:anchorId="594D92F0" wp14:editId="792E5EFD">
              <wp:simplePos x="0" y="0"/>
              <wp:positionH relativeFrom="margin">
                <wp:posOffset>5513070</wp:posOffset>
              </wp:positionH>
              <wp:positionV relativeFrom="paragraph">
                <wp:posOffset>10741660</wp:posOffset>
              </wp:positionV>
              <wp:extent cx="615950" cy="0"/>
              <wp:effectExtent l="19050" t="19050" r="31750" b="19050"/>
              <wp:wrapNone/>
              <wp:docPr id="96" name="Přímá spojnice 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099606" id="Přímá spojnice 96" o:spid="_x0000_s1026" style="position:absolute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34.1pt,845.8pt" to="482.6pt,8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50400" behindDoc="0" locked="0" layoutInCell="1" allowOverlap="1" wp14:anchorId="0FBFFC55" wp14:editId="02FF0B52">
              <wp:simplePos x="0" y="0"/>
              <wp:positionH relativeFrom="margin">
                <wp:posOffset>6288405</wp:posOffset>
              </wp:positionH>
              <wp:positionV relativeFrom="paragraph">
                <wp:posOffset>10727690</wp:posOffset>
              </wp:positionV>
              <wp:extent cx="982133" cy="0"/>
              <wp:effectExtent l="0" t="0" r="0" b="0"/>
              <wp:wrapNone/>
              <wp:docPr id="97" name="Přímá spojnice 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1B4FE5" id="Přímá spojnice 97" o:spid="_x0000_s1026" style="position:absolute;z-index:251750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95.15pt,844.7pt" to="572.5pt,84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6304" behindDoc="0" locked="0" layoutInCell="1" allowOverlap="1" wp14:anchorId="0CA4401F" wp14:editId="0D620290">
              <wp:simplePos x="0" y="0"/>
              <wp:positionH relativeFrom="margin">
                <wp:posOffset>5360670</wp:posOffset>
              </wp:positionH>
              <wp:positionV relativeFrom="paragraph">
                <wp:posOffset>10589260</wp:posOffset>
              </wp:positionV>
              <wp:extent cx="615950" cy="0"/>
              <wp:effectExtent l="19050" t="19050" r="31750" b="19050"/>
              <wp:wrapNone/>
              <wp:docPr id="94" name="Přímá spojnice 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9DCF0C" id="Přímá spojnice 94" o:spid="_x0000_s1026" style="position:absolute;z-index:251746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22.1pt,833.8pt" to="470.6pt,83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7328" behindDoc="0" locked="0" layoutInCell="1" allowOverlap="1" wp14:anchorId="729449A6" wp14:editId="04090385">
              <wp:simplePos x="0" y="0"/>
              <wp:positionH relativeFrom="margin">
                <wp:posOffset>6136005</wp:posOffset>
              </wp:positionH>
              <wp:positionV relativeFrom="paragraph">
                <wp:posOffset>10575290</wp:posOffset>
              </wp:positionV>
              <wp:extent cx="982133" cy="0"/>
              <wp:effectExtent l="0" t="0" r="0" b="0"/>
              <wp:wrapNone/>
              <wp:docPr id="95" name="Přímá spojnice 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19F2164" id="Přímá spojnice 95" o:spid="_x0000_s1026" style="position:absolute;z-index:2517473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83.15pt,832.7pt" to="560.5pt,8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454658AC" wp14:editId="68D8A815">
              <wp:simplePos x="0" y="0"/>
              <wp:positionH relativeFrom="margin">
                <wp:posOffset>3770630</wp:posOffset>
              </wp:positionH>
              <wp:positionV relativeFrom="paragraph">
                <wp:posOffset>10437495</wp:posOffset>
              </wp:positionV>
              <wp:extent cx="615950" cy="0"/>
              <wp:effectExtent l="19050" t="19050" r="31750" b="19050"/>
              <wp:wrapNone/>
              <wp:docPr id="57" name="Přímá spojnice 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544AB3" id="Přímá spojnice 57" o:spid="_x0000_s1026" style="position:absolute;z-index:251721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96.9pt,821.85pt" to="345.4pt,8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" strokecolor="#00b0f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2752" behindDoc="0" locked="0" layoutInCell="1" allowOverlap="1" wp14:anchorId="31701EAB" wp14:editId="5AB51242">
              <wp:simplePos x="0" y="0"/>
              <wp:positionH relativeFrom="margin">
                <wp:posOffset>4490085</wp:posOffset>
              </wp:positionH>
              <wp:positionV relativeFrom="paragraph">
                <wp:posOffset>10437495</wp:posOffset>
              </wp:positionV>
              <wp:extent cx="615950" cy="0"/>
              <wp:effectExtent l="19050" t="19050" r="31750" b="19050"/>
              <wp:wrapNone/>
              <wp:docPr id="58" name="Přímá spojnic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050BA9" id="Přímá spojnice 58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53.55pt,821.85pt" to="402.05pt,8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" strokecolor="#ec008c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3776" behindDoc="0" locked="0" layoutInCell="1" allowOverlap="1" wp14:anchorId="2407D7CE" wp14:editId="6F8A45A4">
              <wp:simplePos x="0" y="0"/>
              <wp:positionH relativeFrom="margin">
                <wp:posOffset>5208270</wp:posOffset>
              </wp:positionH>
              <wp:positionV relativeFrom="paragraph">
                <wp:posOffset>10436860</wp:posOffset>
              </wp:positionV>
              <wp:extent cx="615950" cy="0"/>
              <wp:effectExtent l="19050" t="19050" r="31750" b="19050"/>
              <wp:wrapNone/>
              <wp:docPr id="59" name="Přímá spojnice 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EFA7CC8" id="Přímá spojnice 59" o:spid="_x0000_s1026" style="position:absolute;z-index:2517237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10.1pt,821.8pt" to="458.6pt,8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4800" behindDoc="0" locked="0" layoutInCell="1" allowOverlap="1" wp14:anchorId="7086D032" wp14:editId="269E925A">
              <wp:simplePos x="0" y="0"/>
              <wp:positionH relativeFrom="margin">
                <wp:posOffset>3051175</wp:posOffset>
              </wp:positionH>
              <wp:positionV relativeFrom="paragraph">
                <wp:posOffset>10436860</wp:posOffset>
              </wp:positionV>
              <wp:extent cx="615950" cy="0"/>
              <wp:effectExtent l="19050" t="19050" r="31750" b="19050"/>
              <wp:wrapNone/>
              <wp:docPr id="60" name="Přímá spojnice 6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945633" id="Přímá spojnice 60" o:spid="_x0000_s1026" style="position:absolute;z-index:2517248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40.25pt,821.8pt" to="288.75pt,8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" strokecolor="#7ac143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5824" behindDoc="0" locked="0" layoutInCell="1" allowOverlap="1" wp14:anchorId="0A6E2325" wp14:editId="2C613E38">
              <wp:simplePos x="0" y="0"/>
              <wp:positionH relativeFrom="margin">
                <wp:posOffset>2329815</wp:posOffset>
              </wp:positionH>
              <wp:positionV relativeFrom="paragraph">
                <wp:posOffset>10436860</wp:posOffset>
              </wp:positionV>
              <wp:extent cx="615950" cy="0"/>
              <wp:effectExtent l="19050" t="19050" r="31750" b="19050"/>
              <wp:wrapNone/>
              <wp:docPr id="61" name="Přímá spojnice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124B0B" id="Přímá spojnice 61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83.45pt,821.8pt" to="231.95pt,8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" strokecolor="#f47b2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6848" behindDoc="0" locked="0" layoutInCell="1" allowOverlap="1" wp14:anchorId="43F602CD" wp14:editId="299CB4AD">
              <wp:simplePos x="0" y="0"/>
              <wp:positionH relativeFrom="margin">
                <wp:posOffset>1204595</wp:posOffset>
              </wp:positionH>
              <wp:positionV relativeFrom="paragraph">
                <wp:posOffset>10418445</wp:posOffset>
              </wp:positionV>
              <wp:extent cx="981710" cy="0"/>
              <wp:effectExtent l="0" t="0" r="0" b="0"/>
              <wp:wrapNone/>
              <wp:docPr id="62" name="Přímá spojnice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DBFBC5" id="Přímá spojnice 62" o:spid="_x0000_s1026" style="position:absolute;z-index:2517268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94.85pt,820.35pt" to="172.15pt,8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7872" behindDoc="0" locked="0" layoutInCell="1" allowOverlap="1" wp14:anchorId="6B122C8B" wp14:editId="7BCC0B83">
              <wp:simplePos x="0" y="0"/>
              <wp:positionH relativeFrom="margin">
                <wp:posOffset>5983605</wp:posOffset>
              </wp:positionH>
              <wp:positionV relativeFrom="paragraph">
                <wp:posOffset>10422890</wp:posOffset>
              </wp:positionV>
              <wp:extent cx="982133" cy="0"/>
              <wp:effectExtent l="0" t="0" r="0" b="0"/>
              <wp:wrapNone/>
              <wp:docPr id="63" name="Přímá spojnic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3336369" id="Přímá spojnice 63" o:spid="_x0000_s1026" style="position:absolute;z-index:2517278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71.15pt,820.7pt" to="548.5pt,8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5344" behindDoc="0" locked="0" layoutInCell="1" allowOverlap="1" wp14:anchorId="741283AE" wp14:editId="5DE2A968">
              <wp:simplePos x="0" y="0"/>
              <wp:positionH relativeFrom="margin">
                <wp:posOffset>3618230</wp:posOffset>
              </wp:positionH>
              <wp:positionV relativeFrom="paragraph">
                <wp:posOffset>10285095</wp:posOffset>
              </wp:positionV>
              <wp:extent cx="615950" cy="0"/>
              <wp:effectExtent l="19050" t="19050" r="31750" b="19050"/>
              <wp:wrapNone/>
              <wp:docPr id="27" name="Přímá spojnic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2099AFE" id="Přímá spojnice 27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84.9pt,809.85pt" to="333.4pt,8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" strokecolor="#00b0f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6368" behindDoc="0" locked="0" layoutInCell="1" allowOverlap="1" wp14:anchorId="4CC59442" wp14:editId="5B89EEB2">
              <wp:simplePos x="0" y="0"/>
              <wp:positionH relativeFrom="margin">
                <wp:posOffset>4337685</wp:posOffset>
              </wp:positionH>
              <wp:positionV relativeFrom="paragraph">
                <wp:posOffset>10285095</wp:posOffset>
              </wp:positionV>
              <wp:extent cx="615950" cy="0"/>
              <wp:effectExtent l="19050" t="19050" r="31750" b="19050"/>
              <wp:wrapNone/>
              <wp:docPr id="28" name="Přímá spojnice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1217F63" id="Přímá spojnice 28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41.55pt,809.85pt" to="390.05pt,8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" strokecolor="#ec008c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7392" behindDoc="0" locked="0" layoutInCell="1" allowOverlap="1" wp14:anchorId="64691A84" wp14:editId="5596FC6D">
              <wp:simplePos x="0" y="0"/>
              <wp:positionH relativeFrom="margin">
                <wp:posOffset>5055870</wp:posOffset>
              </wp:positionH>
              <wp:positionV relativeFrom="paragraph">
                <wp:posOffset>10284460</wp:posOffset>
              </wp:positionV>
              <wp:extent cx="615950" cy="0"/>
              <wp:effectExtent l="19050" t="19050" r="31750" b="19050"/>
              <wp:wrapNone/>
              <wp:docPr id="29" name="Přímá spojnice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CBABC1D" id="Přímá spojnice 29" o:spid="_x0000_s1026" style="position:absolute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98.1pt,809.8pt" to="446.6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8416" behindDoc="0" locked="0" layoutInCell="1" allowOverlap="1" wp14:anchorId="2809C637" wp14:editId="1C5ED2AB">
              <wp:simplePos x="0" y="0"/>
              <wp:positionH relativeFrom="margin">
                <wp:posOffset>2898775</wp:posOffset>
              </wp:positionH>
              <wp:positionV relativeFrom="paragraph">
                <wp:posOffset>10284460</wp:posOffset>
              </wp:positionV>
              <wp:extent cx="615950" cy="0"/>
              <wp:effectExtent l="19050" t="19050" r="31750" b="19050"/>
              <wp:wrapNone/>
              <wp:docPr id="30" name="Přímá spojnic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9606A50" id="Přímá spojnice 30" o:spid="_x0000_s1026" style="position:absolute;z-index:2517084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28.25pt,809.8pt" to="276.75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" strokecolor="#7ac143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9440" behindDoc="0" locked="0" layoutInCell="1" allowOverlap="1" wp14:anchorId="702EE818" wp14:editId="7CC4A144">
              <wp:simplePos x="0" y="0"/>
              <wp:positionH relativeFrom="margin">
                <wp:posOffset>2177415</wp:posOffset>
              </wp:positionH>
              <wp:positionV relativeFrom="paragraph">
                <wp:posOffset>10284460</wp:posOffset>
              </wp:positionV>
              <wp:extent cx="615950" cy="0"/>
              <wp:effectExtent l="19050" t="19050" r="31750" b="19050"/>
              <wp:wrapNone/>
              <wp:docPr id="31" name="Přímá spojnic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37F1EDC" id="Přímá spojnice 31" o:spid="_x0000_s1026" style="position:absolute;z-index:2517094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71.45pt,809.8pt" to="219.95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" strokecolor="#f47b2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0464" behindDoc="0" locked="0" layoutInCell="1" allowOverlap="1" wp14:anchorId="31E411F0" wp14:editId="1E6BA1EB">
              <wp:simplePos x="0" y="0"/>
              <wp:positionH relativeFrom="margin">
                <wp:posOffset>1052195</wp:posOffset>
              </wp:positionH>
              <wp:positionV relativeFrom="paragraph">
                <wp:posOffset>10266045</wp:posOffset>
              </wp:positionV>
              <wp:extent cx="981710" cy="0"/>
              <wp:effectExtent l="0" t="0" r="0" b="0"/>
              <wp:wrapNone/>
              <wp:docPr id="32" name="Přímá spojnic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52F70A" id="Přímá spojnice 32" o:spid="_x0000_s1026" style="position:absolute;z-index:2517104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82.85pt,808.35pt" to="160.15pt,80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1488" behindDoc="0" locked="0" layoutInCell="1" allowOverlap="1" wp14:anchorId="74885A11" wp14:editId="222F83B9">
              <wp:simplePos x="0" y="0"/>
              <wp:positionH relativeFrom="margin">
                <wp:posOffset>5831205</wp:posOffset>
              </wp:positionH>
              <wp:positionV relativeFrom="paragraph">
                <wp:posOffset>10270490</wp:posOffset>
              </wp:positionV>
              <wp:extent cx="982133" cy="0"/>
              <wp:effectExtent l="0" t="0" r="0" b="0"/>
              <wp:wrapNone/>
              <wp:docPr id="33" name="Přímá spojnice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2CA8E0" id="Přímá spojnice 33" o:spid="_x0000_s1026" style="position:absolute;z-index:2517114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59.15pt,808.7pt" to="536.5pt,80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0350C406" wp14:editId="13DD1166">
              <wp:simplePos x="0" y="0"/>
              <wp:positionH relativeFrom="margin">
                <wp:posOffset>3465830</wp:posOffset>
              </wp:positionH>
              <wp:positionV relativeFrom="paragraph">
                <wp:posOffset>10132695</wp:posOffset>
              </wp:positionV>
              <wp:extent cx="615950" cy="0"/>
              <wp:effectExtent l="19050" t="19050" r="31750" b="19050"/>
              <wp:wrapNone/>
              <wp:docPr id="12" name="Přímá spojnic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8363E3" id="Přímá spojnice 12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72.9pt,797.85pt" to="321.4pt,7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" strokecolor="#00b0f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9CB04A3" wp14:editId="22F12A95">
              <wp:simplePos x="0" y="0"/>
              <wp:positionH relativeFrom="margin">
                <wp:posOffset>4185285</wp:posOffset>
              </wp:positionH>
              <wp:positionV relativeFrom="paragraph">
                <wp:posOffset>10132695</wp:posOffset>
              </wp:positionV>
              <wp:extent cx="615950" cy="0"/>
              <wp:effectExtent l="19050" t="19050" r="31750" b="19050"/>
              <wp:wrapNone/>
              <wp:docPr id="19" name="Přímá spojnic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2A3D39" id="Přímá spojnice 19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9.55pt,797.85pt" to="378.05pt,7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" strokecolor="#ec008c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7063A3E6" wp14:editId="18FB5645">
              <wp:simplePos x="0" y="0"/>
              <wp:positionH relativeFrom="margin">
                <wp:posOffset>4903470</wp:posOffset>
              </wp:positionH>
              <wp:positionV relativeFrom="paragraph">
                <wp:posOffset>10132060</wp:posOffset>
              </wp:positionV>
              <wp:extent cx="615950" cy="0"/>
              <wp:effectExtent l="19050" t="19050" r="31750" b="19050"/>
              <wp:wrapNone/>
              <wp:docPr id="22" name="Přímá spojnic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3B04B6" id="Přímá spojnice 22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86.1pt,797.8pt" to="434.6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0224" behindDoc="0" locked="0" layoutInCell="1" allowOverlap="1" wp14:anchorId="70AFC54A" wp14:editId="7D295B1F">
              <wp:simplePos x="0" y="0"/>
              <wp:positionH relativeFrom="margin">
                <wp:posOffset>2746375</wp:posOffset>
              </wp:positionH>
              <wp:positionV relativeFrom="paragraph">
                <wp:posOffset>10132060</wp:posOffset>
              </wp:positionV>
              <wp:extent cx="615950" cy="0"/>
              <wp:effectExtent l="19050" t="19050" r="31750" b="19050"/>
              <wp:wrapNone/>
              <wp:docPr id="23" name="Přímá spojnic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74F5A5" id="Přímá spojnice 23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16.25pt,797.8pt" to="264.75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" strokecolor="#7ac143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3CB36816" wp14:editId="3699AE19">
              <wp:simplePos x="0" y="0"/>
              <wp:positionH relativeFrom="margin">
                <wp:posOffset>2025015</wp:posOffset>
              </wp:positionH>
              <wp:positionV relativeFrom="paragraph">
                <wp:posOffset>10132060</wp:posOffset>
              </wp:positionV>
              <wp:extent cx="615950" cy="0"/>
              <wp:effectExtent l="19050" t="19050" r="31750" b="19050"/>
              <wp:wrapNone/>
              <wp:docPr id="24" name="Přímá spojnic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CC453B" id="Přímá spojnice 24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59.45pt,797.8pt" to="207.95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" strokecolor="#f47b2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09218215" wp14:editId="40B8B60C">
              <wp:simplePos x="0" y="0"/>
              <wp:positionH relativeFrom="margin">
                <wp:posOffset>899795</wp:posOffset>
              </wp:positionH>
              <wp:positionV relativeFrom="paragraph">
                <wp:posOffset>10113645</wp:posOffset>
              </wp:positionV>
              <wp:extent cx="981710" cy="0"/>
              <wp:effectExtent l="0" t="0" r="0" b="0"/>
              <wp:wrapNone/>
              <wp:docPr id="25" name="Přímá spojnic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AA3A25" id="Přímá spojnice 25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70.85pt,796.35pt" to="148.15pt,79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03296" behindDoc="0" locked="0" layoutInCell="1" allowOverlap="1" wp14:anchorId="303225E8" wp14:editId="092CB059">
              <wp:simplePos x="0" y="0"/>
              <wp:positionH relativeFrom="margin">
                <wp:posOffset>5678805</wp:posOffset>
              </wp:positionH>
              <wp:positionV relativeFrom="paragraph">
                <wp:posOffset>10118090</wp:posOffset>
              </wp:positionV>
              <wp:extent cx="982133" cy="0"/>
              <wp:effectExtent l="0" t="0" r="0" b="0"/>
              <wp:wrapNone/>
              <wp:docPr id="26" name="Přímá spojnice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9156DE" id="Přímá spojnice 26" o:spid="_x0000_s1026" style="position:absolute;z-index:2517032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47.15pt,796.7pt" to="524.5pt,79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" strokecolor="#d8d8d8 [2732]" strokeweight="1.5pt">
              <v:stroke joinstyle="miter" endcap="round"/>
              <w10:wrap anchorx="margin"/>
            </v:line>
          </w:pict>
        </mc:Fallback>
      </mc:AlternateContent>
    </w:r>
  </w:p>
  <w:p w14:paraId="32EEB152" w14:textId="48AE4DFE" w:rsidR="00570CEE" w:rsidRPr="000036C8" w:rsidRDefault="00095F4C" w:rsidP="00A34EFD">
    <w:pPr>
      <w:pStyle w:val="Footer"/>
      <w:tabs>
        <w:tab w:val="clear" w:pos="4536"/>
        <w:tab w:val="clear" w:pos="9072"/>
        <w:tab w:val="left" w:pos="6670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8112" behindDoc="0" locked="0" layoutInCell="1" allowOverlap="1" wp14:anchorId="366384AB" wp14:editId="1275EC79">
              <wp:simplePos x="0" y="0"/>
              <wp:positionH relativeFrom="margin">
                <wp:posOffset>3770630</wp:posOffset>
              </wp:positionH>
              <wp:positionV relativeFrom="paragraph">
                <wp:posOffset>10437495</wp:posOffset>
              </wp:positionV>
              <wp:extent cx="615950" cy="0"/>
              <wp:effectExtent l="19050" t="19050" r="31750" b="19050"/>
              <wp:wrapNone/>
              <wp:docPr id="71" name="Přímá spojnice 7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D92036" id="Přímá spojnice 71" o:spid="_x0000_s1026" style="position:absolute;z-index:2517381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96.9pt,821.85pt" to="345.4pt,8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" strokecolor="#00b0f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9136" behindDoc="0" locked="0" layoutInCell="1" allowOverlap="1" wp14:anchorId="5550F834" wp14:editId="50FDA2E4">
              <wp:simplePos x="0" y="0"/>
              <wp:positionH relativeFrom="margin">
                <wp:posOffset>4490085</wp:posOffset>
              </wp:positionH>
              <wp:positionV relativeFrom="paragraph">
                <wp:posOffset>10437495</wp:posOffset>
              </wp:positionV>
              <wp:extent cx="615950" cy="0"/>
              <wp:effectExtent l="19050" t="19050" r="31750" b="19050"/>
              <wp:wrapNone/>
              <wp:docPr id="72" name="Přímá spojnice 7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352467" id="Přímá spojnice 72" o:spid="_x0000_s1026" style="position:absolute;z-index:2517391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53.55pt,821.85pt" to="402.05pt,8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" strokecolor="#ec008c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0160" behindDoc="0" locked="0" layoutInCell="1" allowOverlap="1" wp14:anchorId="500F680F" wp14:editId="2D5EE2DD">
              <wp:simplePos x="0" y="0"/>
              <wp:positionH relativeFrom="margin">
                <wp:posOffset>5208270</wp:posOffset>
              </wp:positionH>
              <wp:positionV relativeFrom="paragraph">
                <wp:posOffset>10436860</wp:posOffset>
              </wp:positionV>
              <wp:extent cx="615950" cy="0"/>
              <wp:effectExtent l="19050" t="19050" r="31750" b="19050"/>
              <wp:wrapNone/>
              <wp:docPr id="73" name="Přímá spojnice 7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E92EDC" id="Přímá spojnice 73" o:spid="_x0000_s1026" style="position:absolute;z-index:2517401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10.1pt,821.8pt" to="458.6pt,8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1184" behindDoc="0" locked="0" layoutInCell="1" allowOverlap="1" wp14:anchorId="01C8BE72" wp14:editId="2C32108D">
              <wp:simplePos x="0" y="0"/>
              <wp:positionH relativeFrom="margin">
                <wp:posOffset>3051175</wp:posOffset>
              </wp:positionH>
              <wp:positionV relativeFrom="paragraph">
                <wp:posOffset>10436860</wp:posOffset>
              </wp:positionV>
              <wp:extent cx="615950" cy="0"/>
              <wp:effectExtent l="19050" t="19050" r="31750" b="19050"/>
              <wp:wrapNone/>
              <wp:docPr id="74" name="Přímá spojnice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A73E89" id="Přímá spojnice 74" o:spid="_x0000_s1026" style="position:absolute;z-index:2517411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40.25pt,821.8pt" to="288.75pt,8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" strokecolor="#7ac143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2208" behindDoc="0" locked="0" layoutInCell="1" allowOverlap="1" wp14:anchorId="3E0C8D12" wp14:editId="17B1CA04">
              <wp:simplePos x="0" y="0"/>
              <wp:positionH relativeFrom="margin">
                <wp:posOffset>2329815</wp:posOffset>
              </wp:positionH>
              <wp:positionV relativeFrom="paragraph">
                <wp:posOffset>10436860</wp:posOffset>
              </wp:positionV>
              <wp:extent cx="615950" cy="0"/>
              <wp:effectExtent l="19050" t="19050" r="31750" b="19050"/>
              <wp:wrapNone/>
              <wp:docPr id="75" name="Přímá spojnice 7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43BFE" id="Přímá spojnice 75" o:spid="_x0000_s1026" style="position:absolute;z-index:2517422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83.45pt,821.8pt" to="231.95pt,8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" strokecolor="#f47b2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3232" behindDoc="0" locked="0" layoutInCell="1" allowOverlap="1" wp14:anchorId="6DECAADA" wp14:editId="1A9FB84C">
              <wp:simplePos x="0" y="0"/>
              <wp:positionH relativeFrom="margin">
                <wp:posOffset>1204595</wp:posOffset>
              </wp:positionH>
              <wp:positionV relativeFrom="paragraph">
                <wp:posOffset>10418445</wp:posOffset>
              </wp:positionV>
              <wp:extent cx="981710" cy="0"/>
              <wp:effectExtent l="0" t="0" r="0" b="0"/>
              <wp:wrapNone/>
              <wp:docPr id="76" name="Přímá spojnice 7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29BA431" id="Přímá spojnice 76" o:spid="_x0000_s1026" style="position:absolute;z-index:2517432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94.85pt,820.35pt" to="172.15pt,8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44256" behindDoc="0" locked="0" layoutInCell="1" allowOverlap="1" wp14:anchorId="1EF03BC0" wp14:editId="7C6E01F7">
              <wp:simplePos x="0" y="0"/>
              <wp:positionH relativeFrom="margin">
                <wp:posOffset>5983605</wp:posOffset>
              </wp:positionH>
              <wp:positionV relativeFrom="paragraph">
                <wp:posOffset>10422890</wp:posOffset>
              </wp:positionV>
              <wp:extent cx="982133" cy="0"/>
              <wp:effectExtent l="0" t="0" r="0" b="0"/>
              <wp:wrapNone/>
              <wp:docPr id="77" name="Přímá spojnice 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22640F" id="Přímá spojnice 77" o:spid="_x0000_s1026" style="position:absolute;z-index:2517442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71.15pt,820.7pt" to="548.5pt,8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29920" behindDoc="0" locked="0" layoutInCell="1" allowOverlap="1" wp14:anchorId="71061A8F" wp14:editId="234E5013">
              <wp:simplePos x="0" y="0"/>
              <wp:positionH relativeFrom="margin">
                <wp:posOffset>3618230</wp:posOffset>
              </wp:positionH>
              <wp:positionV relativeFrom="paragraph">
                <wp:posOffset>10285095</wp:posOffset>
              </wp:positionV>
              <wp:extent cx="615950" cy="0"/>
              <wp:effectExtent l="19050" t="19050" r="31750" b="19050"/>
              <wp:wrapNone/>
              <wp:docPr id="64" name="Přímá spojnice 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E925F23" id="Přímá spojnice 64" o:spid="_x0000_s1026" style="position:absolute;z-index:2517299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84.9pt,809.85pt" to="333.4pt,8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" strokecolor="#00b0f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0944" behindDoc="0" locked="0" layoutInCell="1" allowOverlap="1" wp14:anchorId="34B1CED9" wp14:editId="0E62BFBF">
              <wp:simplePos x="0" y="0"/>
              <wp:positionH relativeFrom="margin">
                <wp:posOffset>4337685</wp:posOffset>
              </wp:positionH>
              <wp:positionV relativeFrom="paragraph">
                <wp:posOffset>10285095</wp:posOffset>
              </wp:positionV>
              <wp:extent cx="615950" cy="0"/>
              <wp:effectExtent l="19050" t="19050" r="31750" b="19050"/>
              <wp:wrapNone/>
              <wp:docPr id="65" name="Přímá spojnice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263B53" id="Přímá spojnice 65" o:spid="_x0000_s1026" style="position:absolute;z-index:251730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41.55pt,809.85pt" to="390.05pt,8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" strokecolor="#ec008c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1968" behindDoc="0" locked="0" layoutInCell="1" allowOverlap="1" wp14:anchorId="0D159E5C" wp14:editId="7D62C9DD">
              <wp:simplePos x="0" y="0"/>
              <wp:positionH relativeFrom="margin">
                <wp:posOffset>5055870</wp:posOffset>
              </wp:positionH>
              <wp:positionV relativeFrom="paragraph">
                <wp:posOffset>10284460</wp:posOffset>
              </wp:positionV>
              <wp:extent cx="615950" cy="0"/>
              <wp:effectExtent l="19050" t="19050" r="31750" b="19050"/>
              <wp:wrapNone/>
              <wp:docPr id="66" name="Přímá spojnice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90C77F" id="Přímá spojnice 66" o:spid="_x0000_s1026" style="position:absolute;z-index:2517319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98.1pt,809.8pt" to="446.6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2992" behindDoc="0" locked="0" layoutInCell="1" allowOverlap="1" wp14:anchorId="7EC44F82" wp14:editId="51E72E6D">
              <wp:simplePos x="0" y="0"/>
              <wp:positionH relativeFrom="margin">
                <wp:posOffset>2898775</wp:posOffset>
              </wp:positionH>
              <wp:positionV relativeFrom="paragraph">
                <wp:posOffset>10284460</wp:posOffset>
              </wp:positionV>
              <wp:extent cx="615950" cy="0"/>
              <wp:effectExtent l="19050" t="19050" r="31750" b="19050"/>
              <wp:wrapNone/>
              <wp:docPr id="67" name="Přímá spojnice 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90964E" id="Přímá spojnice 67" o:spid="_x0000_s1026" style="position:absolute;z-index:2517329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28.25pt,809.8pt" to="276.75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" strokecolor="#7ac143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4016" behindDoc="0" locked="0" layoutInCell="1" allowOverlap="1" wp14:anchorId="30BD96FB" wp14:editId="2CECF147">
              <wp:simplePos x="0" y="0"/>
              <wp:positionH relativeFrom="margin">
                <wp:posOffset>2177415</wp:posOffset>
              </wp:positionH>
              <wp:positionV relativeFrom="paragraph">
                <wp:posOffset>10284460</wp:posOffset>
              </wp:positionV>
              <wp:extent cx="615950" cy="0"/>
              <wp:effectExtent l="19050" t="19050" r="31750" b="19050"/>
              <wp:wrapNone/>
              <wp:docPr id="68" name="Přímá spojnice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5D6F38" id="Přímá spojnice 68" o:spid="_x0000_s1026" style="position:absolute;z-index:2517340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71.45pt,809.8pt" to="219.95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" strokecolor="#f47b2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5040" behindDoc="0" locked="0" layoutInCell="1" allowOverlap="1" wp14:anchorId="1F04EB9B" wp14:editId="18F0F6EE">
              <wp:simplePos x="0" y="0"/>
              <wp:positionH relativeFrom="margin">
                <wp:posOffset>1052195</wp:posOffset>
              </wp:positionH>
              <wp:positionV relativeFrom="paragraph">
                <wp:posOffset>10266045</wp:posOffset>
              </wp:positionV>
              <wp:extent cx="981710" cy="0"/>
              <wp:effectExtent l="0" t="0" r="0" b="0"/>
              <wp:wrapNone/>
              <wp:docPr id="69" name="Přímá spojnice 6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605B00" id="Přímá spojnice 69" o:spid="_x0000_s1026" style="position:absolute;z-index:251735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82.85pt,808.35pt" to="160.15pt,80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36064" behindDoc="0" locked="0" layoutInCell="1" allowOverlap="1" wp14:anchorId="21032730" wp14:editId="6F3DBC89">
              <wp:simplePos x="0" y="0"/>
              <wp:positionH relativeFrom="margin">
                <wp:posOffset>5831205</wp:posOffset>
              </wp:positionH>
              <wp:positionV relativeFrom="paragraph">
                <wp:posOffset>10270490</wp:posOffset>
              </wp:positionV>
              <wp:extent cx="982133" cy="0"/>
              <wp:effectExtent l="0" t="0" r="0" b="0"/>
              <wp:wrapNone/>
              <wp:docPr id="70" name="Přímá spojnice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4FD418" id="Přímá spojnice 70" o:spid="_x0000_s1026" style="position:absolute;z-index:2517360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59.15pt,808.7pt" to="536.5pt,80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3536" behindDoc="0" locked="0" layoutInCell="1" allowOverlap="1" wp14:anchorId="1564A451" wp14:editId="2E76B6D3">
              <wp:simplePos x="0" y="0"/>
              <wp:positionH relativeFrom="margin">
                <wp:posOffset>3465830</wp:posOffset>
              </wp:positionH>
              <wp:positionV relativeFrom="paragraph">
                <wp:posOffset>10132695</wp:posOffset>
              </wp:positionV>
              <wp:extent cx="615950" cy="0"/>
              <wp:effectExtent l="19050" t="19050" r="31750" b="19050"/>
              <wp:wrapNone/>
              <wp:docPr id="50" name="Přímá spojnice 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D7BB1AE" id="Přímá spojnice 50" o:spid="_x0000_s1026" style="position:absolute;z-index:251713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72.9pt,797.85pt" to="321.4pt,7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" strokecolor="#00b0f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4560" behindDoc="0" locked="0" layoutInCell="1" allowOverlap="1" wp14:anchorId="18B2EA5A" wp14:editId="1B509B97">
              <wp:simplePos x="0" y="0"/>
              <wp:positionH relativeFrom="margin">
                <wp:posOffset>4185285</wp:posOffset>
              </wp:positionH>
              <wp:positionV relativeFrom="paragraph">
                <wp:posOffset>10132695</wp:posOffset>
              </wp:positionV>
              <wp:extent cx="615950" cy="0"/>
              <wp:effectExtent l="19050" t="19050" r="31750" b="19050"/>
              <wp:wrapNone/>
              <wp:docPr id="51" name="Přímá spojnice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EC008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B24CBB8" id="Přímá spojnice 51" o:spid="_x0000_s1026" style="position:absolute;z-index:2517145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9.55pt,797.85pt" to="378.05pt,7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" strokecolor="#ec008c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5584" behindDoc="0" locked="0" layoutInCell="1" allowOverlap="1" wp14:anchorId="67CA5577" wp14:editId="7E6DA8A6">
              <wp:simplePos x="0" y="0"/>
              <wp:positionH relativeFrom="margin">
                <wp:posOffset>4903470</wp:posOffset>
              </wp:positionH>
              <wp:positionV relativeFrom="paragraph">
                <wp:posOffset>10132060</wp:posOffset>
              </wp:positionV>
              <wp:extent cx="615950" cy="0"/>
              <wp:effectExtent l="19050" t="19050" r="31750" b="19050"/>
              <wp:wrapNone/>
              <wp:docPr id="52" name="Přímá spojnice 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2E31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175631" id="Přímá spojnice 52" o:spid="_x0000_s1026" style="position:absolute;z-index:2517155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86.1pt,797.8pt" to="434.6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" strokecolor="#2e3192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4FA1339F" wp14:editId="4FEBDC5E">
              <wp:simplePos x="0" y="0"/>
              <wp:positionH relativeFrom="margin">
                <wp:posOffset>2746375</wp:posOffset>
              </wp:positionH>
              <wp:positionV relativeFrom="paragraph">
                <wp:posOffset>10132060</wp:posOffset>
              </wp:positionV>
              <wp:extent cx="615950" cy="0"/>
              <wp:effectExtent l="19050" t="19050" r="31750" b="19050"/>
              <wp:wrapNone/>
              <wp:docPr id="53" name="Přímá spojnice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7AC14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2999CDB" id="Přímá spojnice 53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16.25pt,797.8pt" to="264.75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" strokecolor="#7ac143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7632" behindDoc="0" locked="0" layoutInCell="1" allowOverlap="1" wp14:anchorId="7DE40F0C" wp14:editId="2671E9ED">
              <wp:simplePos x="0" y="0"/>
              <wp:positionH relativeFrom="margin">
                <wp:posOffset>2025015</wp:posOffset>
              </wp:positionH>
              <wp:positionV relativeFrom="paragraph">
                <wp:posOffset>10132060</wp:posOffset>
              </wp:positionV>
              <wp:extent cx="615950" cy="0"/>
              <wp:effectExtent l="19050" t="19050" r="31750" b="19050"/>
              <wp:wrapNone/>
              <wp:docPr id="54" name="Přímá spojnice 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" cy="0"/>
                      </a:xfrm>
                      <a:prstGeom prst="line">
                        <a:avLst/>
                      </a:prstGeom>
                      <a:ln w="34925" cap="rnd">
                        <a:solidFill>
                          <a:srgbClr val="F47B2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658D1C" id="Přímá spojnice 54" o:spid="_x0000_s1026" style="position:absolute;z-index:2517176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59.45pt,797.8pt" to="207.95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" strokecolor="#f47b20" strokeweight="2.7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070D6A2C" wp14:editId="7B27F286">
              <wp:simplePos x="0" y="0"/>
              <wp:positionH relativeFrom="margin">
                <wp:posOffset>899795</wp:posOffset>
              </wp:positionH>
              <wp:positionV relativeFrom="paragraph">
                <wp:posOffset>10113645</wp:posOffset>
              </wp:positionV>
              <wp:extent cx="981710" cy="0"/>
              <wp:effectExtent l="0" t="0" r="0" b="0"/>
              <wp:wrapNone/>
              <wp:docPr id="55" name="Přímá spojnice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1710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DAFEC7" id="Přímá spojnice 55" o:spid="_x0000_s1026" style="position:absolute;z-index:251718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70.85pt,796.35pt" to="148.15pt,79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Pr="00095F4C">
      <w:rPr>
        <w:rFonts w:ascii="Lato" w:hAnsi="Lato"/>
        <w:b/>
        <w:bCs/>
        <w:noProof/>
        <w:sz w:val="16"/>
        <w:szCs w:val="16"/>
        <w:lang w:val="fr-BE"/>
      </w:rPr>
      <mc:AlternateContent>
        <mc:Choice Requires="wps">
          <w:drawing>
            <wp:anchor distT="0" distB="0" distL="114300" distR="114300" simplePos="0" relativeHeight="251719680" behindDoc="0" locked="0" layoutInCell="1" allowOverlap="1" wp14:anchorId="53272F65" wp14:editId="468FFF2E">
              <wp:simplePos x="0" y="0"/>
              <wp:positionH relativeFrom="margin">
                <wp:posOffset>5678805</wp:posOffset>
              </wp:positionH>
              <wp:positionV relativeFrom="paragraph">
                <wp:posOffset>10118090</wp:posOffset>
              </wp:positionV>
              <wp:extent cx="982133" cy="0"/>
              <wp:effectExtent l="0" t="0" r="0" b="0"/>
              <wp:wrapNone/>
              <wp:docPr id="56" name="Přímá spojnice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82133" cy="0"/>
                      </a:xfrm>
                      <a:prstGeom prst="line">
                        <a:avLst/>
                      </a:prstGeom>
                      <a:ln w="19050" cap="rnd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240B4B" id="Přímá spojnice 56" o:spid="_x0000_s1026" style="position:absolute;z-index:2517196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47.15pt,796.7pt" to="524.5pt,79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" strokecolor="#d8d8d8 [2732]" strokeweight="1.5pt">
              <v:stroke joinstyle="miter" endcap="round"/>
              <w10:wrap anchorx="margin"/>
            </v:line>
          </w:pict>
        </mc:Fallback>
      </mc:AlternateContent>
    </w:r>
    <w:r w:rsidR="00A34EFD">
      <w:rPr>
        <w:rFonts w:ascii="Lato" w:hAnsi="Lato"/>
        <w:b/>
        <w:bCs/>
        <w:sz w:val="16"/>
        <w:szCs w:val="16"/>
        <w:lang w:val="fr-BE"/>
      </w:rPr>
      <w:tab/>
    </w:r>
  </w:p>
  <w:sdt>
    <w:sdtPr>
      <w:rPr>
        <w:rFonts w:ascii="Lato" w:hAnsi="Lato"/>
      </w:rPr>
      <w:id w:val="-2045201568"/>
      <w:docPartObj>
        <w:docPartGallery w:val="Page Numbers (Bottom of Page)"/>
        <w:docPartUnique/>
      </w:docPartObj>
    </w:sdtPr>
    <w:sdtEndPr/>
    <w:sdtContent>
      <w:p w14:paraId="0E9233A8" w14:textId="2E29CA6E" w:rsidR="0000409D" w:rsidRPr="006D43AC" w:rsidRDefault="0000409D">
        <w:pPr>
          <w:pStyle w:val="Footer"/>
          <w:jc w:val="center"/>
          <w:rPr>
            <w:rFonts w:ascii="Lato" w:hAnsi="Lato"/>
          </w:rPr>
        </w:pPr>
        <w:r w:rsidRPr="006D43AC">
          <w:rPr>
            <w:rFonts w:ascii="Lato" w:hAnsi="Lato"/>
          </w:rPr>
          <w:fldChar w:fldCharType="begin"/>
        </w:r>
        <w:r w:rsidRPr="006D43AC">
          <w:rPr>
            <w:rFonts w:ascii="Lato" w:hAnsi="Lato"/>
          </w:rPr>
          <w:instrText>PAGE   \* MERGEFORMAT</w:instrText>
        </w:r>
        <w:r w:rsidRPr="006D43AC">
          <w:rPr>
            <w:rFonts w:ascii="Lato" w:hAnsi="Lato"/>
          </w:rPr>
          <w:fldChar w:fldCharType="separate"/>
        </w:r>
        <w:r w:rsidRPr="006D43AC">
          <w:rPr>
            <w:rFonts w:ascii="Lato" w:hAnsi="Lato"/>
          </w:rPr>
          <w:t>2</w:t>
        </w:r>
        <w:r w:rsidRPr="006D43AC">
          <w:rPr>
            <w:rFonts w:ascii="Lato" w:hAnsi="Lato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A3BBC" w14:textId="2DE35628" w:rsidR="00624E78" w:rsidRPr="00FB0D39" w:rsidRDefault="00624E78" w:rsidP="00FB0D39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</w:p>
  <w:sdt>
    <w:sdtPr>
      <w:id w:val="-871686613"/>
      <w:docPartObj>
        <w:docPartGallery w:val="Page Numbers (Bottom of Page)"/>
        <w:docPartUnique/>
      </w:docPartObj>
    </w:sdtPr>
    <w:sdtEndPr/>
    <w:sdtContent>
      <w:p w14:paraId="44A25E35" w14:textId="565DAAD5" w:rsidR="00624E78" w:rsidRDefault="00624E78" w:rsidP="00624E7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8E8805" w14:textId="77777777" w:rsidR="00762B5F" w:rsidRDefault="00762B5F" w:rsidP="00DF6680">
      <w:pPr>
        <w:spacing w:after="0" w:line="240" w:lineRule="auto"/>
      </w:pPr>
      <w:r>
        <w:separator/>
      </w:r>
    </w:p>
  </w:footnote>
  <w:footnote w:type="continuationSeparator" w:id="0">
    <w:p w14:paraId="6CB077A3" w14:textId="77777777" w:rsidR="00762B5F" w:rsidRDefault="00762B5F" w:rsidP="00DF6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2FD7A" w14:textId="77777777" w:rsidR="00DF6680" w:rsidRDefault="00DF6680">
    <w:pPr>
      <w:pStyle w:val="Header"/>
    </w:pPr>
    <w:r>
      <w:rPr>
        <w:noProof/>
      </w:rPr>
      <w:drawing>
        <wp:anchor distT="0" distB="0" distL="114300" distR="114300" simplePos="0" relativeHeight="251662336" behindDoc="1" locked="1" layoutInCell="1" allowOverlap="0" wp14:anchorId="0A79F3F7" wp14:editId="1ACE6733">
          <wp:simplePos x="0" y="0"/>
          <wp:positionH relativeFrom="margin">
            <wp:posOffset>4502199</wp:posOffset>
          </wp:positionH>
          <wp:positionV relativeFrom="page">
            <wp:posOffset>569742</wp:posOffset>
          </wp:positionV>
          <wp:extent cx="1260000" cy="522000"/>
          <wp:effectExtent l="0" t="0" r="0" b="0"/>
          <wp:wrapTight wrapText="bothSides">
            <wp:wrapPolygon edited="0">
              <wp:start x="1960" y="0"/>
              <wp:lineTo x="0" y="2365"/>
              <wp:lineTo x="0" y="20496"/>
              <wp:lineTo x="21230" y="20496"/>
              <wp:lineTo x="21230" y="0"/>
              <wp:lineTo x="4246" y="0"/>
              <wp:lineTo x="1960" y="0"/>
            </wp:wrapPolygon>
          </wp:wrapTight>
          <wp:docPr id="101" name="Obrázek 101" descr="Obsah obrázku objekt, hodin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902-esn-logo-master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52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8AC60" w14:textId="11D7D3F7" w:rsidR="00624E78" w:rsidRDefault="00624E78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1FEB72BD" wp14:editId="1D3D7555">
          <wp:simplePos x="0" y="0"/>
          <wp:positionH relativeFrom="margin">
            <wp:posOffset>4500245</wp:posOffset>
          </wp:positionH>
          <wp:positionV relativeFrom="paragraph">
            <wp:posOffset>-711526</wp:posOffset>
          </wp:positionV>
          <wp:extent cx="1260475" cy="521335"/>
          <wp:effectExtent l="0" t="0" r="0" b="0"/>
          <wp:wrapTight wrapText="bothSides">
            <wp:wrapPolygon edited="0">
              <wp:start x="1959" y="0"/>
              <wp:lineTo x="0" y="2368"/>
              <wp:lineTo x="0" y="20521"/>
              <wp:lineTo x="21219" y="20521"/>
              <wp:lineTo x="21219" y="0"/>
              <wp:lineTo x="4244" y="0"/>
              <wp:lineTo x="1959" y="0"/>
            </wp:wrapPolygon>
          </wp:wrapTight>
          <wp:docPr id="102" name="Obrázek 102" descr="Obsah obrázku objekt, hodin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902-esn-logo-master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475" cy="521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srQ0NbU0MjUztzBX0lEKTi0uzszPAykwqQUAh+UJfSwAAAA="/>
  </w:docVars>
  <w:rsids>
    <w:rsidRoot w:val="00DF6680"/>
    <w:rsid w:val="000036C8"/>
    <w:rsid w:val="0000409D"/>
    <w:rsid w:val="0008566A"/>
    <w:rsid w:val="00095F4C"/>
    <w:rsid w:val="000A05B1"/>
    <w:rsid w:val="00117C13"/>
    <w:rsid w:val="00136A42"/>
    <w:rsid w:val="001B455D"/>
    <w:rsid w:val="001C2094"/>
    <w:rsid w:val="002E4F61"/>
    <w:rsid w:val="00335A2A"/>
    <w:rsid w:val="003936C5"/>
    <w:rsid w:val="003C24DA"/>
    <w:rsid w:val="004519E2"/>
    <w:rsid w:val="004674AE"/>
    <w:rsid w:val="004A7C14"/>
    <w:rsid w:val="00520922"/>
    <w:rsid w:val="00570CEE"/>
    <w:rsid w:val="005848DB"/>
    <w:rsid w:val="005F7D22"/>
    <w:rsid w:val="00624E78"/>
    <w:rsid w:val="006B397C"/>
    <w:rsid w:val="006D43AC"/>
    <w:rsid w:val="006E392F"/>
    <w:rsid w:val="00752D11"/>
    <w:rsid w:val="00762B5F"/>
    <w:rsid w:val="00917603"/>
    <w:rsid w:val="00924E82"/>
    <w:rsid w:val="0095145C"/>
    <w:rsid w:val="0096283C"/>
    <w:rsid w:val="00A23A15"/>
    <w:rsid w:val="00A34EFD"/>
    <w:rsid w:val="00A40442"/>
    <w:rsid w:val="00A841A5"/>
    <w:rsid w:val="00B6133A"/>
    <w:rsid w:val="00B8315B"/>
    <w:rsid w:val="00BC4501"/>
    <w:rsid w:val="00D14BAC"/>
    <w:rsid w:val="00DE6092"/>
    <w:rsid w:val="00DF6680"/>
    <w:rsid w:val="00E07E16"/>
    <w:rsid w:val="00E57B14"/>
    <w:rsid w:val="00E962B5"/>
    <w:rsid w:val="00FB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5F121"/>
  <w15:chartTrackingRefBased/>
  <w15:docId w15:val="{0F8BDDE4-62DB-4D91-9210-A388FDD29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E392F"/>
    <w:pPr>
      <w:spacing w:line="360" w:lineRule="auto"/>
      <w:jc w:val="both"/>
    </w:pPr>
    <w:rPr>
      <w:rFonts w:ascii="Lato" w:eastAsia="Lato" w:hAnsi="Lato" w:cs="Lato"/>
      <w:lang w:val="fr-BE" w:eastAsia="en-GB"/>
    </w:rPr>
  </w:style>
  <w:style w:type="paragraph" w:styleId="Heading1">
    <w:name w:val="heading 1"/>
    <w:basedOn w:val="Normal"/>
    <w:next w:val="Normal"/>
    <w:link w:val="Heading1Char"/>
    <w:rsid w:val="006E392F"/>
    <w:pPr>
      <w:keepNext/>
      <w:keepLines/>
      <w:shd w:val="clear" w:color="auto" w:fill="FFFFFF"/>
      <w:spacing w:after="0"/>
      <w:outlineLvl w:val="0"/>
    </w:pPr>
    <w:rPr>
      <w:rFonts w:ascii="Francois One" w:eastAsia="Francois One" w:hAnsi="Francois One" w:cs="Francois One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6E392F"/>
    <w:pPr>
      <w:keepNext/>
      <w:keepLines/>
      <w:shd w:val="clear" w:color="auto" w:fill="FFFFFF"/>
      <w:spacing w:after="0"/>
      <w:outlineLvl w:val="1"/>
    </w:pPr>
    <w:rPr>
      <w:rFonts w:ascii="Francois One" w:eastAsia="Francois One" w:hAnsi="Francois One" w:cs="Francois One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6680"/>
    <w:pPr>
      <w:tabs>
        <w:tab w:val="center" w:pos="4536"/>
        <w:tab w:val="right" w:pos="9072"/>
      </w:tabs>
      <w:spacing w:after="0" w:line="240" w:lineRule="auto"/>
      <w:jc w:val="left"/>
    </w:pPr>
    <w:rPr>
      <w:rFonts w:asciiTheme="minorHAnsi" w:eastAsiaTheme="minorHAnsi" w:hAnsiTheme="minorHAnsi" w:cstheme="minorBidi"/>
      <w:lang w:val="cs-CZ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F6680"/>
  </w:style>
  <w:style w:type="paragraph" w:styleId="Footer">
    <w:name w:val="footer"/>
    <w:basedOn w:val="Normal"/>
    <w:link w:val="FooterChar"/>
    <w:uiPriority w:val="99"/>
    <w:unhideWhenUsed/>
    <w:rsid w:val="00DF6680"/>
    <w:pPr>
      <w:tabs>
        <w:tab w:val="center" w:pos="4536"/>
        <w:tab w:val="right" w:pos="9072"/>
      </w:tabs>
      <w:spacing w:after="0" w:line="240" w:lineRule="auto"/>
      <w:jc w:val="left"/>
    </w:pPr>
    <w:rPr>
      <w:rFonts w:asciiTheme="minorHAnsi" w:eastAsiaTheme="minorHAnsi" w:hAnsiTheme="minorHAnsi" w:cstheme="minorBidi"/>
      <w:lang w:val="cs-CZ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F6680"/>
  </w:style>
  <w:style w:type="character" w:styleId="Hyperlink">
    <w:name w:val="Hyperlink"/>
    <w:basedOn w:val="DefaultParagraphFont"/>
    <w:uiPriority w:val="99"/>
    <w:unhideWhenUsed/>
    <w:rsid w:val="00570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0CEE"/>
    <w:rPr>
      <w:color w:val="605E5C"/>
      <w:shd w:val="clear" w:color="auto" w:fill="E1DFDD"/>
    </w:rPr>
  </w:style>
  <w:style w:type="paragraph" w:styleId="NormalWeb">
    <w:name w:val="Normal (Web)"/>
    <w:basedOn w:val="Normal"/>
    <w:link w:val="NormalWebChar"/>
    <w:uiPriority w:val="99"/>
    <w:unhideWhenUsed/>
    <w:rsid w:val="000036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ESNHeader">
    <w:name w:val="ESN Header"/>
    <w:basedOn w:val="NormalWeb"/>
    <w:link w:val="ESNHeaderChar"/>
    <w:qFormat/>
    <w:rsid w:val="006B397C"/>
    <w:pPr>
      <w:shd w:val="clear" w:color="auto" w:fill="FFFFFF"/>
      <w:spacing w:before="0" w:beforeAutospacing="0" w:after="225" w:afterAutospacing="0" w:line="360" w:lineRule="auto"/>
      <w:jc w:val="both"/>
    </w:pPr>
    <w:rPr>
      <w:rFonts w:ascii="Kelson Sans" w:hAnsi="Kelson Sans" w:cs="Open Sans"/>
      <w:color w:val="000000"/>
      <w:sz w:val="28"/>
      <w:szCs w:val="28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B397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ESNHeaderChar">
    <w:name w:val="ESN Header Char"/>
    <w:basedOn w:val="NormalWebChar"/>
    <w:link w:val="ESNHeader"/>
    <w:rsid w:val="006B397C"/>
    <w:rPr>
      <w:rFonts w:ascii="Kelson Sans" w:eastAsia="Times New Roman" w:hAnsi="Kelson Sans" w:cs="Open Sans"/>
      <w:color w:val="000000"/>
      <w:sz w:val="28"/>
      <w:szCs w:val="28"/>
      <w:shd w:val="clear" w:color="auto" w:fill="FFFFFF"/>
      <w:lang w:val="en-GB" w:eastAsia="cs-CZ"/>
    </w:rPr>
  </w:style>
  <w:style w:type="paragraph" w:customStyle="1" w:styleId="ESNSubheaderI">
    <w:name w:val="ESN Subheader I"/>
    <w:basedOn w:val="ESNHeader"/>
    <w:link w:val="ESNSubheaderIChar"/>
    <w:qFormat/>
    <w:rsid w:val="00917603"/>
    <w:rPr>
      <w:sz w:val="24"/>
      <w:szCs w:val="24"/>
    </w:rPr>
  </w:style>
  <w:style w:type="paragraph" w:customStyle="1" w:styleId="ESNSubheaderII">
    <w:name w:val="ESN Subheader II"/>
    <w:basedOn w:val="NormalWeb"/>
    <w:link w:val="ESNSubheaderIIChar"/>
    <w:qFormat/>
    <w:rsid w:val="00917603"/>
    <w:pPr>
      <w:shd w:val="clear" w:color="auto" w:fill="FFFFFF"/>
      <w:spacing w:before="0" w:beforeAutospacing="0" w:after="225" w:afterAutospacing="0" w:line="360" w:lineRule="auto"/>
      <w:jc w:val="both"/>
    </w:pPr>
    <w:rPr>
      <w:rFonts w:ascii="Kelson Sans" w:hAnsi="Kelson Sans" w:cs="Open Sans"/>
      <w:color w:val="000000"/>
      <w:sz w:val="22"/>
      <w:szCs w:val="22"/>
      <w:lang w:val="en-GB"/>
    </w:rPr>
  </w:style>
  <w:style w:type="character" w:customStyle="1" w:styleId="ESNSubheaderIChar">
    <w:name w:val="ESN Subheader I Char"/>
    <w:basedOn w:val="ESNHeaderChar"/>
    <w:link w:val="ESNSubheaderI"/>
    <w:rsid w:val="00917603"/>
    <w:rPr>
      <w:rFonts w:ascii="Kelson Sans" w:eastAsia="Times New Roman" w:hAnsi="Kelson Sans" w:cs="Open Sans"/>
      <w:color w:val="000000"/>
      <w:sz w:val="24"/>
      <w:szCs w:val="24"/>
      <w:shd w:val="clear" w:color="auto" w:fill="FFFFFF"/>
      <w:lang w:val="en-GB" w:eastAsia="cs-CZ"/>
    </w:rPr>
  </w:style>
  <w:style w:type="character" w:customStyle="1" w:styleId="ESNSubheaderIIChar">
    <w:name w:val="ESN Subheader II Char"/>
    <w:basedOn w:val="NormalWebChar"/>
    <w:link w:val="ESNSubheaderII"/>
    <w:rsid w:val="00917603"/>
    <w:rPr>
      <w:rFonts w:ascii="Kelson Sans" w:eastAsia="Times New Roman" w:hAnsi="Kelson Sans" w:cs="Open Sans"/>
      <w:color w:val="000000"/>
      <w:sz w:val="24"/>
      <w:szCs w:val="24"/>
      <w:shd w:val="clear" w:color="auto" w:fill="FFFFFF"/>
      <w:lang w:val="en-GB" w:eastAsia="cs-CZ"/>
    </w:rPr>
  </w:style>
  <w:style w:type="character" w:customStyle="1" w:styleId="Heading1Char">
    <w:name w:val="Heading 1 Char"/>
    <w:basedOn w:val="DefaultParagraphFont"/>
    <w:link w:val="Heading1"/>
    <w:rsid w:val="006E392F"/>
    <w:rPr>
      <w:rFonts w:ascii="Francois One" w:eastAsia="Francois One" w:hAnsi="Francois One" w:cs="Francois One"/>
      <w:sz w:val="48"/>
      <w:szCs w:val="48"/>
      <w:shd w:val="clear" w:color="auto" w:fill="FFFFFF"/>
      <w:lang w:val="fr-BE" w:eastAsia="en-GB"/>
    </w:rPr>
  </w:style>
  <w:style w:type="character" w:customStyle="1" w:styleId="Heading2Char">
    <w:name w:val="Heading 2 Char"/>
    <w:basedOn w:val="DefaultParagraphFont"/>
    <w:link w:val="Heading2"/>
    <w:rsid w:val="006E392F"/>
    <w:rPr>
      <w:rFonts w:ascii="Francois One" w:eastAsia="Francois One" w:hAnsi="Francois One" w:cs="Francois One"/>
      <w:sz w:val="36"/>
      <w:szCs w:val="36"/>
      <w:shd w:val="clear" w:color="auto" w:fill="FFFFFF"/>
      <w:lang w:val="fr-B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7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untry@esn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esn.org/section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vicepresident@es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pain@esn.org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22225" cap="rnd">
          <a:solidFill>
            <a:srgbClr val="00B0F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330A3-9DFB-4747-B659-304FF2369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zbeta Hamrova</dc:creator>
  <cp:keywords/>
  <dc:description/>
  <cp:lastModifiedBy>Sabina Achim</cp:lastModifiedBy>
  <cp:revision>15</cp:revision>
  <dcterms:created xsi:type="dcterms:W3CDTF">2019-08-03T18:22:00Z</dcterms:created>
  <dcterms:modified xsi:type="dcterms:W3CDTF">2020-04-16T16:17:00Z</dcterms:modified>
</cp:coreProperties>
</file>